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466" w:rsidRDefault="00D30466" w:rsidP="00C60434">
      <w:pPr>
        <w:jc w:val="center"/>
        <w:outlineLvl w:val="0"/>
        <w:rPr>
          <w:b/>
          <w:sz w:val="16"/>
          <w:szCs w:val="16"/>
        </w:rPr>
      </w:pPr>
      <w:r>
        <w:rPr>
          <w:b/>
          <w:sz w:val="16"/>
          <w:szCs w:val="16"/>
        </w:rPr>
        <w:t>İNSAN VE TOPLUM BİLİMLERİ FAKÜLTESİ</w:t>
      </w:r>
    </w:p>
    <w:p w:rsidR="00C60434" w:rsidRDefault="003F214F" w:rsidP="00C60434">
      <w:pPr>
        <w:jc w:val="center"/>
        <w:outlineLvl w:val="0"/>
        <w:rPr>
          <w:b/>
          <w:sz w:val="16"/>
          <w:szCs w:val="16"/>
        </w:rPr>
      </w:pPr>
      <w:r>
        <w:rPr>
          <w:b/>
          <w:sz w:val="16"/>
          <w:szCs w:val="16"/>
        </w:rPr>
        <w:t>SOSYOLOJİ</w:t>
      </w:r>
      <w:r w:rsidR="005D1AED" w:rsidRPr="009212F9">
        <w:rPr>
          <w:b/>
          <w:sz w:val="16"/>
          <w:szCs w:val="16"/>
        </w:rPr>
        <w:t xml:space="preserve"> </w:t>
      </w:r>
      <w:r w:rsidR="002A5AF1" w:rsidRPr="009212F9">
        <w:rPr>
          <w:b/>
          <w:sz w:val="16"/>
          <w:szCs w:val="16"/>
        </w:rPr>
        <w:t>BÖLÜMÜ</w:t>
      </w:r>
      <w:r w:rsidR="00DC517A" w:rsidRPr="009212F9">
        <w:rPr>
          <w:b/>
          <w:sz w:val="16"/>
          <w:szCs w:val="16"/>
        </w:rPr>
        <w:t xml:space="preserve"> </w:t>
      </w:r>
      <w:r w:rsidR="008A1FBB">
        <w:rPr>
          <w:b/>
          <w:sz w:val="16"/>
          <w:szCs w:val="16"/>
        </w:rPr>
        <w:t>2022-2023</w:t>
      </w:r>
      <w:r w:rsidR="00041180" w:rsidRPr="009212F9">
        <w:rPr>
          <w:b/>
          <w:sz w:val="16"/>
          <w:szCs w:val="16"/>
        </w:rPr>
        <w:t xml:space="preserve"> </w:t>
      </w:r>
      <w:r w:rsidR="00FA7F70">
        <w:rPr>
          <w:b/>
          <w:sz w:val="16"/>
          <w:szCs w:val="16"/>
        </w:rPr>
        <w:t>BAHAR</w:t>
      </w:r>
      <w:r w:rsidR="00DC517A" w:rsidRPr="009212F9">
        <w:rPr>
          <w:b/>
          <w:sz w:val="16"/>
          <w:szCs w:val="16"/>
        </w:rPr>
        <w:t xml:space="preserve"> YARIYILI HAFTALIK DERS PROGRAMI</w:t>
      </w:r>
    </w:p>
    <w:p w:rsidR="00687136" w:rsidRDefault="00687136" w:rsidP="00C60434">
      <w:pPr>
        <w:jc w:val="center"/>
        <w:outlineLvl w:val="0"/>
        <w:rPr>
          <w:b/>
          <w:sz w:val="16"/>
          <w:szCs w:val="16"/>
        </w:rPr>
      </w:pPr>
      <w:r>
        <w:rPr>
          <w:b/>
          <w:sz w:val="16"/>
          <w:szCs w:val="16"/>
        </w:rPr>
        <w:t>UZAKTAN ÖĞRETİM</w:t>
      </w:r>
    </w:p>
    <w:p w:rsidR="00C60434" w:rsidRDefault="00C60434" w:rsidP="00C60434">
      <w:pPr>
        <w:outlineLvl w:val="0"/>
        <w:rPr>
          <w:b/>
          <w:sz w:val="16"/>
          <w:szCs w:val="16"/>
        </w:rPr>
      </w:pPr>
    </w:p>
    <w:p w:rsidR="00BC5268" w:rsidRDefault="00BC5268" w:rsidP="00C60434">
      <w:pPr>
        <w:outlineLvl w:val="0"/>
        <w:rPr>
          <w:b/>
          <w:sz w:val="16"/>
          <w:szCs w:val="16"/>
        </w:rPr>
      </w:pPr>
    </w:p>
    <w:p w:rsidR="00BC5268" w:rsidRDefault="00BC5268" w:rsidP="00C60434">
      <w:pPr>
        <w:outlineLvl w:val="0"/>
        <w:rPr>
          <w:b/>
          <w:sz w:val="16"/>
          <w:szCs w:val="16"/>
        </w:rPr>
      </w:pPr>
    </w:p>
    <w:p w:rsidR="00BC5268" w:rsidRPr="009212F9" w:rsidRDefault="00BC5268" w:rsidP="00C60434">
      <w:pPr>
        <w:outlineLvl w:val="0"/>
        <w:rPr>
          <w:b/>
          <w:sz w:val="16"/>
          <w:szCs w:val="16"/>
        </w:rPr>
      </w:pPr>
      <w:bookmarkStart w:id="0" w:name="_GoBack"/>
      <w:bookmarkEnd w:id="0"/>
    </w:p>
    <w:tbl>
      <w:tblPr>
        <w:tblpPr w:leftFromText="141" w:rightFromText="141" w:vertAnchor="text" w:horzAnchor="margin" w:tblpX="-210" w:tblpY="39"/>
        <w:tblW w:w="11042" w:type="dxa"/>
        <w:tblLayout w:type="fixed"/>
        <w:tblLook w:val="00A0" w:firstRow="1" w:lastRow="0" w:firstColumn="1" w:lastColumn="0" w:noHBand="0" w:noVBand="0"/>
      </w:tblPr>
      <w:tblGrid>
        <w:gridCol w:w="471"/>
        <w:gridCol w:w="363"/>
        <w:gridCol w:w="994"/>
        <w:gridCol w:w="2268"/>
        <w:gridCol w:w="2268"/>
        <w:gridCol w:w="2268"/>
        <w:gridCol w:w="2410"/>
      </w:tblGrid>
      <w:tr w:rsidR="00DC517A" w:rsidRPr="00CB7707" w:rsidTr="00E77AC4">
        <w:tc>
          <w:tcPr>
            <w:tcW w:w="4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DC517A" w:rsidP="006F16FD">
            <w:pPr>
              <w:ind w:left="33" w:right="-69"/>
              <w:jc w:val="center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3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Default="00DF4092" w:rsidP="006F16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>BİRİNCİ</w:t>
            </w:r>
          </w:p>
          <w:p w:rsidR="00DC517A" w:rsidRPr="00CB7707" w:rsidRDefault="00DC517A" w:rsidP="006F16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 xml:space="preserve"> ÖĞRETİM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B914DC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 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</w:t>
            </w:r>
            <w:r w:rsidR="00DC517A" w:rsidRPr="00CB7707">
              <w:rPr>
                <w:rFonts w:eastAsia="Times New Roman"/>
                <w:sz w:val="13"/>
                <w:szCs w:val="13"/>
              </w:rPr>
              <w:t xml:space="preserve"> I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I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V</w:t>
            </w:r>
          </w:p>
        </w:tc>
      </w:tr>
      <w:tr w:rsidR="00C60434" w:rsidRPr="00CB7707" w:rsidTr="00E77AC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-210"/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36165" w:rsidRPr="000C46EF" w:rsidRDefault="00436165" w:rsidP="00436165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0C46EF">
              <w:rPr>
                <w:b/>
                <w:color w:val="0070C0"/>
                <w:sz w:val="15"/>
                <w:szCs w:val="13"/>
              </w:rPr>
              <w:t>TÜRK DİLİ I</w:t>
            </w:r>
            <w:r w:rsidR="006724C7">
              <w:rPr>
                <w:b/>
                <w:color w:val="0070C0"/>
                <w:sz w:val="15"/>
                <w:szCs w:val="13"/>
              </w:rPr>
              <w:t>I</w:t>
            </w:r>
          </w:p>
          <w:p w:rsidR="00C60434" w:rsidRDefault="00436165" w:rsidP="00C60434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436165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436165">
              <w:rPr>
                <w:b/>
                <w:bCs/>
                <w:color w:val="FF0000"/>
                <w:sz w:val="15"/>
                <w:szCs w:val="13"/>
              </w:rPr>
              <w:t>. Gör. Ayşegül KAYAR MUSLU</w:t>
            </w:r>
          </w:p>
          <w:p w:rsidR="004C1903" w:rsidRPr="000C46EF" w:rsidRDefault="002D5782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BA</w:t>
            </w:r>
            <w:r w:rsidR="00FC03E9"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YUZEM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6941" w:rsidRPr="000C46EF" w:rsidRDefault="007B0DED" w:rsidP="00434B4F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color w:val="000000" w:themeColor="text1"/>
                <w:sz w:val="15"/>
                <w:szCs w:val="13"/>
              </w:rPr>
              <w:t xml:space="preserve">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0C46EF" w:rsidRDefault="00C60434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5361C" w:rsidRPr="000C46EF" w:rsidRDefault="0005361C" w:rsidP="00001560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36165" w:rsidRPr="000C46EF" w:rsidRDefault="00436165" w:rsidP="00436165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0C46EF">
              <w:rPr>
                <w:b/>
                <w:color w:val="0070C0"/>
                <w:sz w:val="15"/>
                <w:szCs w:val="13"/>
              </w:rPr>
              <w:t>TÜRK DİLİ I</w:t>
            </w:r>
            <w:r w:rsidR="006724C7">
              <w:rPr>
                <w:b/>
                <w:color w:val="0070C0"/>
                <w:sz w:val="15"/>
                <w:szCs w:val="13"/>
              </w:rPr>
              <w:t>I</w:t>
            </w:r>
          </w:p>
          <w:p w:rsidR="00C60434" w:rsidRDefault="00436165" w:rsidP="00341E93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436165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436165">
              <w:rPr>
                <w:b/>
                <w:bCs/>
                <w:color w:val="FF0000"/>
                <w:sz w:val="15"/>
                <w:szCs w:val="13"/>
              </w:rPr>
              <w:t>. Gör. Ayşegül KAYAR MUSLU</w:t>
            </w:r>
          </w:p>
          <w:p w:rsidR="004C1903" w:rsidRPr="000C46EF" w:rsidRDefault="004C1903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3CD3" w:rsidRPr="006A208C" w:rsidRDefault="00093CD3" w:rsidP="00093CD3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6A208C">
              <w:rPr>
                <w:b/>
                <w:color w:val="0070C0"/>
                <w:sz w:val="15"/>
                <w:szCs w:val="13"/>
              </w:rPr>
              <w:t>KLASİK SOSYOLOJİ TEORİLERİ</w:t>
            </w:r>
          </w:p>
          <w:p w:rsidR="002D6941" w:rsidRDefault="00093CD3" w:rsidP="00093CD3">
            <w:pPr>
              <w:jc w:val="center"/>
              <w:rPr>
                <w:b/>
                <w:color w:val="FF0000"/>
                <w:sz w:val="15"/>
                <w:szCs w:val="13"/>
              </w:rPr>
            </w:pPr>
            <w:r w:rsidRPr="006A208C">
              <w:rPr>
                <w:b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6A208C">
              <w:rPr>
                <w:b/>
                <w:color w:val="FF0000"/>
                <w:sz w:val="15"/>
                <w:szCs w:val="13"/>
              </w:rPr>
              <w:t>Öğr</w:t>
            </w:r>
            <w:proofErr w:type="spellEnd"/>
            <w:r w:rsidRPr="006A208C">
              <w:rPr>
                <w:b/>
                <w:color w:val="FF0000"/>
                <w:sz w:val="15"/>
                <w:szCs w:val="13"/>
              </w:rPr>
              <w:t>. Üyesi İlhan KARACA</w:t>
            </w:r>
          </w:p>
          <w:p w:rsidR="004C1903" w:rsidRPr="000C46EF" w:rsidRDefault="00EB17CE" w:rsidP="00093CD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h0ev1lb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1903" w:rsidRPr="00056CAE" w:rsidRDefault="004C1903" w:rsidP="00F618AE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05361C" w:rsidRPr="000C46EF" w:rsidRDefault="0005361C" w:rsidP="000C46EF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rPr>
          <w:trHeight w:val="148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A614F" w:rsidRPr="000C46EF" w:rsidRDefault="00FA614F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3CD3" w:rsidRPr="006A208C" w:rsidRDefault="00093CD3" w:rsidP="00093CD3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6A208C">
              <w:rPr>
                <w:b/>
                <w:color w:val="0070C0"/>
                <w:sz w:val="15"/>
                <w:szCs w:val="13"/>
              </w:rPr>
              <w:t>KLASİK SOSYOLOJİ TEORİLERİ</w:t>
            </w:r>
          </w:p>
          <w:p w:rsidR="002D6941" w:rsidRDefault="00093CD3" w:rsidP="00093CD3">
            <w:pPr>
              <w:jc w:val="center"/>
              <w:rPr>
                <w:b/>
                <w:color w:val="FF0000"/>
                <w:sz w:val="15"/>
                <w:szCs w:val="13"/>
              </w:rPr>
            </w:pPr>
            <w:r w:rsidRPr="006A208C">
              <w:rPr>
                <w:b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6A208C">
              <w:rPr>
                <w:b/>
                <w:color w:val="FF0000"/>
                <w:sz w:val="15"/>
                <w:szCs w:val="13"/>
              </w:rPr>
              <w:t>Öğr</w:t>
            </w:r>
            <w:proofErr w:type="spellEnd"/>
            <w:r w:rsidRPr="006A208C">
              <w:rPr>
                <w:b/>
                <w:color w:val="FF0000"/>
                <w:sz w:val="15"/>
                <w:szCs w:val="13"/>
              </w:rPr>
              <w:t>. Üyesi İlhan KARACA</w:t>
            </w:r>
          </w:p>
          <w:p w:rsidR="004C1903" w:rsidRPr="000C46EF" w:rsidRDefault="004C1903" w:rsidP="00093CD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1903" w:rsidRPr="000C46EF" w:rsidRDefault="004C1903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AHLAK FELSEFESİ</w:t>
            </w:r>
          </w:p>
          <w:p w:rsidR="00E77AC4" w:rsidRDefault="00A53D2D" w:rsidP="00E77AC4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="00E77AC4"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E77AC4" w:rsidRPr="00333B77" w:rsidRDefault="00E77AC4" w:rsidP="00E77AC4">
            <w:pPr>
              <w:jc w:val="center"/>
              <w:rPr>
                <w:b/>
                <w:sz w:val="15"/>
                <w:szCs w:val="13"/>
              </w:rPr>
            </w:pPr>
          </w:p>
          <w:p w:rsidR="00C60434" w:rsidRPr="000C46EF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A53D2D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ksj54qm</w:t>
            </w:r>
          </w:p>
        </w:tc>
      </w:tr>
      <w:tr w:rsidR="00C60434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1560" w:rsidRPr="000C46EF" w:rsidRDefault="00001560" w:rsidP="00341E93">
            <w:pPr>
              <w:jc w:val="center"/>
              <w:rPr>
                <w:b/>
                <w:color w:val="FF000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3CD3" w:rsidRPr="006A208C" w:rsidRDefault="00093CD3" w:rsidP="00093CD3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6A208C">
              <w:rPr>
                <w:b/>
                <w:color w:val="0070C0"/>
                <w:sz w:val="15"/>
                <w:szCs w:val="13"/>
              </w:rPr>
              <w:t>KLASİK SOSYOLOJİ TEORİLERİ</w:t>
            </w:r>
          </w:p>
          <w:p w:rsidR="004C1903" w:rsidRDefault="00093CD3" w:rsidP="00093CD3">
            <w:pPr>
              <w:jc w:val="center"/>
              <w:rPr>
                <w:b/>
                <w:color w:val="FF0000"/>
                <w:sz w:val="15"/>
                <w:szCs w:val="13"/>
              </w:rPr>
            </w:pPr>
            <w:r w:rsidRPr="006A208C">
              <w:rPr>
                <w:b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6A208C">
              <w:rPr>
                <w:b/>
                <w:color w:val="FF0000"/>
                <w:sz w:val="15"/>
                <w:szCs w:val="13"/>
              </w:rPr>
              <w:t>Öğr</w:t>
            </w:r>
            <w:proofErr w:type="spellEnd"/>
            <w:r w:rsidRPr="006A208C">
              <w:rPr>
                <w:b/>
                <w:color w:val="FF0000"/>
                <w:sz w:val="15"/>
                <w:szCs w:val="13"/>
              </w:rPr>
              <w:t>. Üyesi İlhan KARACA</w:t>
            </w:r>
          </w:p>
          <w:p w:rsidR="002D6941" w:rsidRPr="000C46EF" w:rsidRDefault="00341E93" w:rsidP="00093CD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3A228C">
              <w:rPr>
                <w:b/>
                <w:bCs/>
                <w:sz w:val="15"/>
                <w:szCs w:val="13"/>
              </w:rPr>
              <w:t xml:space="preserve">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1903" w:rsidRPr="000C46EF" w:rsidRDefault="004C1903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AHLAK FELSEFESİ</w:t>
            </w:r>
          </w:p>
          <w:p w:rsidR="00E77AC4" w:rsidRDefault="00A53D2D" w:rsidP="00E77AC4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="00E77AC4"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C60434" w:rsidRPr="000C46EF" w:rsidRDefault="00C60434" w:rsidP="00E77AC4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rPr>
          <w:trHeight w:val="194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C60434" w:rsidRPr="000C46EF" w:rsidRDefault="00C60434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0C46EF" w:rsidRDefault="00C60434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0C46EF" w:rsidRDefault="00C60434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0C46EF" w:rsidRDefault="00C60434" w:rsidP="00C6043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rPr>
          <w:trHeight w:val="16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23F82" w:rsidRDefault="00523F82" w:rsidP="00523F82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116F9E">
              <w:rPr>
                <w:b/>
                <w:bCs/>
                <w:color w:val="0070C0"/>
                <w:sz w:val="15"/>
                <w:szCs w:val="13"/>
              </w:rPr>
              <w:t>BİLİŞİM TEKNOLOJİLERİ</w:t>
            </w:r>
          </w:p>
          <w:p w:rsidR="00523F82" w:rsidRDefault="00523F82" w:rsidP="00523F82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523F82" w:rsidRPr="00A53D2D" w:rsidRDefault="00523F82" w:rsidP="00523F82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1"/>
                <w:szCs w:val="13"/>
              </w:rPr>
            </w:pPr>
            <w:r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9rj1j0y</w:t>
            </w:r>
            <w:r w:rsidRPr="00A53D2D">
              <w:rPr>
                <w:b/>
                <w:bCs/>
                <w:color w:val="0070C0"/>
                <w:sz w:val="11"/>
                <w:szCs w:val="13"/>
              </w:rPr>
              <w:t xml:space="preserve"> </w:t>
            </w:r>
          </w:p>
          <w:p w:rsidR="004C1903" w:rsidRPr="00056CAE" w:rsidRDefault="004C1903" w:rsidP="004960FA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60FA" w:rsidRPr="000C46EF" w:rsidRDefault="00C94DD2" w:rsidP="00594F65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3A228C">
              <w:rPr>
                <w:b/>
                <w:bCs/>
                <w:sz w:val="15"/>
                <w:szCs w:val="13"/>
              </w:rPr>
              <w:t xml:space="preserve">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İYASET SOSYOLOJİSİ</w:t>
            </w:r>
          </w:p>
          <w:p w:rsidR="00E77AC4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  <w:r w:rsidRPr="000C46EF">
              <w:rPr>
                <w:b/>
                <w:bCs/>
                <w:color w:val="0070C0"/>
                <w:sz w:val="15"/>
                <w:szCs w:val="13"/>
                <w:highlight w:val="yellow"/>
              </w:rPr>
              <w:t xml:space="preserve"> </w:t>
            </w:r>
          </w:p>
          <w:p w:rsidR="00E77AC4" w:rsidRPr="00A53D2D" w:rsidRDefault="00E77AC4" w:rsidP="00E77AC4">
            <w:pPr>
              <w:jc w:val="center"/>
              <w:rPr>
                <w:b/>
                <w:bCs/>
                <w:color w:val="0070C0"/>
                <w:sz w:val="11"/>
                <w:szCs w:val="13"/>
              </w:rPr>
            </w:pPr>
            <w:r w:rsidRPr="00A53D2D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sjy3zgu</w:t>
            </w:r>
            <w:r w:rsidRPr="00A53D2D">
              <w:rPr>
                <w:b/>
                <w:bCs/>
                <w:color w:val="0070C0"/>
                <w:sz w:val="11"/>
                <w:szCs w:val="13"/>
              </w:rPr>
              <w:t xml:space="preserve"> </w:t>
            </w:r>
          </w:p>
          <w:p w:rsidR="002D6941" w:rsidRPr="000C46EF" w:rsidRDefault="002D6941" w:rsidP="00F618AE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E02DF" w:rsidRPr="000C46EF" w:rsidRDefault="00EB17CE" w:rsidP="00F618AE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EB17CE">
              <w:rPr>
                <w:rFonts w:ascii="Segoe UI" w:hAnsi="Segoe UI" w:cs="Segoe UI"/>
                <w:b/>
                <w:bCs/>
                <w:color w:val="242424"/>
                <w:sz w:val="36"/>
                <w:szCs w:val="36"/>
                <w:shd w:val="clear" w:color="auto" w:fill="FFFFFF"/>
              </w:rPr>
              <w:t xml:space="preserve"> </w:t>
            </w:r>
          </w:p>
        </w:tc>
      </w:tr>
      <w:tr w:rsidR="00C60434" w:rsidRPr="00CB7707" w:rsidTr="00E77AC4">
        <w:trPr>
          <w:trHeight w:val="901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23F82" w:rsidRDefault="00523F82" w:rsidP="00523F82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116F9E">
              <w:rPr>
                <w:b/>
                <w:bCs/>
                <w:color w:val="0070C0"/>
                <w:sz w:val="15"/>
                <w:szCs w:val="13"/>
              </w:rPr>
              <w:t>BİLİŞİM TEKNOLOJİLERİ</w:t>
            </w:r>
          </w:p>
          <w:p w:rsidR="00523F82" w:rsidRDefault="00523F82" w:rsidP="00523F82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4C1903" w:rsidRPr="000C46EF" w:rsidRDefault="004C1903" w:rsidP="00523F82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D6941" w:rsidRPr="000C46EF" w:rsidRDefault="00C94DD2" w:rsidP="005261C8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3A228C">
              <w:rPr>
                <w:b/>
                <w:bCs/>
                <w:sz w:val="15"/>
                <w:szCs w:val="13"/>
              </w:rPr>
              <w:t xml:space="preserve">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İYASET SOSYOLOJİSİ</w:t>
            </w:r>
          </w:p>
          <w:p w:rsidR="00E77AC4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  <w:r w:rsidRPr="000C46EF">
              <w:rPr>
                <w:b/>
                <w:bCs/>
                <w:color w:val="0070C0"/>
                <w:sz w:val="15"/>
                <w:szCs w:val="13"/>
                <w:highlight w:val="yellow"/>
              </w:rPr>
              <w:t xml:space="preserve"> </w:t>
            </w:r>
          </w:p>
          <w:p w:rsidR="002D6941" w:rsidRPr="009C334F" w:rsidRDefault="002D6941" w:rsidP="009C334F">
            <w:pPr>
              <w:jc w:val="center"/>
              <w:rPr>
                <w:b/>
                <w:color w:val="FF000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E02DF" w:rsidRPr="000C46EF" w:rsidRDefault="008E02DF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C1903" w:rsidRPr="000C46EF" w:rsidRDefault="004C1903" w:rsidP="00B10E9E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0C46EF" w:rsidRDefault="00C60434" w:rsidP="00B81F69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İYASET SOSYOLOJİSİ</w:t>
            </w:r>
          </w:p>
          <w:p w:rsidR="00E77AC4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  <w:r w:rsidRPr="000C46EF">
              <w:rPr>
                <w:b/>
                <w:bCs/>
                <w:color w:val="0070C0"/>
                <w:sz w:val="15"/>
                <w:szCs w:val="13"/>
                <w:highlight w:val="yellow"/>
              </w:rPr>
              <w:t xml:space="preserve"> </w:t>
            </w:r>
          </w:p>
          <w:p w:rsidR="00C60434" w:rsidRPr="000C46EF" w:rsidRDefault="00C60434" w:rsidP="00F618AE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51256A" w:rsidRDefault="0051256A" w:rsidP="00A53D2D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A53D2D" w:rsidRPr="000C46EF" w:rsidRDefault="00A53D2D" w:rsidP="00A53D2D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BİTİRME TEZİ ÇALIŞMA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A53D2D" w:rsidRPr="007F3AD6" w:rsidRDefault="00A53D2D" w:rsidP="00A53D2D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343AEF" w:rsidRDefault="00A53D2D" w:rsidP="00A53D2D">
            <w:pPr>
              <w:jc w:val="center"/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</w:pPr>
            <w:r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sdbxw57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EC46EB" w:rsidRPr="0051256A" w:rsidRDefault="00EC46EB" w:rsidP="00EC46EB">
            <w:pPr>
              <w:shd w:val="clear" w:color="auto" w:fill="FFFFFF"/>
              <w:jc w:val="center"/>
              <w:rPr>
                <w:rFonts w:ascii="Segoe UI" w:hAnsi="Segoe UI" w:cs="Segoe UI"/>
                <w:color w:val="242424"/>
                <w:sz w:val="18"/>
                <w:szCs w:val="21"/>
              </w:rPr>
            </w:pPr>
            <w:proofErr w:type="spellStart"/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isncvol</w:t>
            </w:r>
            <w:proofErr w:type="spellEnd"/>
          </w:p>
          <w:p w:rsidR="00EC46EB" w:rsidRPr="000C46EF" w:rsidRDefault="00EC46EB" w:rsidP="00A53D2D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C60434" w:rsidRPr="00CB7707" w:rsidTr="00E77AC4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0C46EF" w:rsidRDefault="00C60434" w:rsidP="00001560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51256A" w:rsidRDefault="00C60434" w:rsidP="0051256A">
            <w:pPr>
              <w:jc w:val="center"/>
              <w:rPr>
                <w:b/>
                <w:color w:val="FF000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Default="00C60434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51256A" w:rsidRDefault="0051256A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51256A" w:rsidRDefault="0051256A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51256A" w:rsidRDefault="0051256A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51256A" w:rsidRDefault="0051256A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51256A" w:rsidRPr="000C46EF" w:rsidRDefault="0051256A" w:rsidP="00341E93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E77AC4" w:rsidRPr="000C46EF" w:rsidRDefault="00E77AC4" w:rsidP="00E77AC4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BİTİRME TEZİ ÇALIŞMA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77AC4" w:rsidRPr="007F3AD6" w:rsidRDefault="00E77AC4" w:rsidP="00E77AC4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343AEF" w:rsidRPr="000C46EF" w:rsidRDefault="00343AEF" w:rsidP="00EC46EB">
            <w:pPr>
              <w:rPr>
                <w:b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287"/>
        </w:trPr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EC46EB" w:rsidRPr="00C60434" w:rsidRDefault="00EC46EB" w:rsidP="00EC46EB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SALI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HUKUKA GİRİŞ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A53D2D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l6d6ni6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shd w:val="clear" w:color="auto" w:fill="FFFFFF"/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ARAŞTIRMA YÖNTEMLERİ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color w:val="FF000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y3bi05n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HUKUKA GİRİŞ</w:t>
            </w:r>
          </w:p>
          <w:p w:rsidR="00EC46EB" w:rsidRPr="0051256A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E77AC4" w:rsidRDefault="00EC46EB" w:rsidP="00EC46EB">
            <w:pPr>
              <w:shd w:val="clear" w:color="auto" w:fill="FFFFFF"/>
              <w:rPr>
                <w:rFonts w:ascii="Segoe UI" w:hAnsi="Segoe UI" w:cs="Segoe UI"/>
                <w:color w:val="242424"/>
                <w:sz w:val="21"/>
                <w:szCs w:val="21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ARAŞTIRMA YÖNTEMLERİ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TOPLUMSAL CİNSİYET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proofErr w:type="spellStart"/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qbhuveg</w:t>
            </w:r>
            <w:proofErr w:type="spellEnd"/>
            <w:r w:rsidRPr="0051256A">
              <w:rPr>
                <w:b/>
                <w:bCs/>
                <w:color w:val="0070C0"/>
                <w:sz w:val="11"/>
                <w:szCs w:val="13"/>
              </w:rPr>
              <w:t xml:space="preserve"> 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5A4A91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A4A91">
              <w:rPr>
                <w:b/>
                <w:bCs/>
                <w:color w:val="0070C0"/>
                <w:sz w:val="15"/>
                <w:szCs w:val="13"/>
              </w:rPr>
              <w:t>DENETİMLİ SERBESTLİK</w:t>
            </w:r>
          </w:p>
          <w:p w:rsidR="00EC46EB" w:rsidRPr="005A4A91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5A4A91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5A4A91">
              <w:rPr>
                <w:b/>
                <w:bCs/>
                <w:color w:val="FF0000"/>
                <w:sz w:val="15"/>
                <w:szCs w:val="13"/>
              </w:rPr>
              <w:t>. Gör. Fikret KARAKOÇ</w:t>
            </w:r>
          </w:p>
          <w:p w:rsidR="00EC46EB" w:rsidRPr="005A4A91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3t8i91c</w:t>
            </w: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ARAŞTIRMA YÖNTEMLERİ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TOPLUMSAL CİNSİYET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5A4A91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A4A91">
              <w:rPr>
                <w:b/>
                <w:bCs/>
                <w:color w:val="0070C0"/>
                <w:sz w:val="15"/>
                <w:szCs w:val="13"/>
              </w:rPr>
              <w:t>DENETİMLİ SERBESTLİK</w:t>
            </w:r>
          </w:p>
          <w:p w:rsidR="00EC46EB" w:rsidRPr="005A4A91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5A4A91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5A4A91">
              <w:rPr>
                <w:b/>
                <w:bCs/>
                <w:color w:val="FF0000"/>
                <w:sz w:val="15"/>
                <w:szCs w:val="13"/>
              </w:rPr>
              <w:t>. Gör. Fikret KARAKOÇ</w:t>
            </w:r>
          </w:p>
          <w:p w:rsidR="00EC46EB" w:rsidRPr="005A4A91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ind w:left="-108"/>
              <w:jc w:val="center"/>
              <w:rPr>
                <w:b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PSİKOLOJİYE GİRİŞ I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proofErr w:type="spellStart"/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kayjjjg</w:t>
            </w:r>
            <w:proofErr w:type="spellEnd"/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GELİŞİM PSİK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kn2d3lj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EMBOLİK MANTIK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36"/>
                <w:szCs w:val="36"/>
              </w:rPr>
            </w:pPr>
            <w:r w:rsidRPr="0051256A">
              <w:rPr>
                <w:rFonts w:ascii="Segoe UI" w:hAnsi="Segoe UI" w:cs="Segoe UI"/>
                <w:b/>
                <w:bCs/>
                <w:sz w:val="28"/>
                <w:szCs w:val="36"/>
              </w:rPr>
              <w:t>zkmsfs2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PSİKOLOJİYE GİRİŞ I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GELİŞİM PSİK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EMBOLİK MANTIK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PSİKOLOJİYE GİRİŞ I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GELİŞİM PSİK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450"/>
        </w:trPr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188"/>
        </w:trPr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EC46EB" w:rsidRPr="00C60434" w:rsidRDefault="00EC46EB" w:rsidP="00EC46EB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lastRenderedPageBreak/>
              <w:t>ÇARŞAMB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ATATÜRK İLKELERİ VE İNKILAP TARİHİ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436165">
              <w:rPr>
                <w:b/>
                <w:bCs/>
                <w:color w:val="FF0000"/>
                <w:sz w:val="15"/>
                <w:szCs w:val="13"/>
              </w:rPr>
              <w:t>Doç. Dr. Serdar GÖK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BAYUZEM</w:t>
            </w:r>
          </w:p>
        </w:tc>
        <w:tc>
          <w:tcPr>
            <w:tcW w:w="2268" w:type="dxa"/>
            <w:tcBorders>
              <w:top w:val="threeDEmboss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AYDINLANMA FELSEFE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y14ifm9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ATATÜRK İLKELERİ VE İNKILAP TARİHİ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436165">
              <w:rPr>
                <w:b/>
                <w:bCs/>
                <w:color w:val="FF0000"/>
                <w:sz w:val="15"/>
                <w:szCs w:val="13"/>
              </w:rPr>
              <w:t>Doç. Dr. Serdar GÖK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AYDINLANMA FELSEFE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TÜRKİYE’NİN TOPLUMSAL YAPI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m0l68ez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OK KÜLTÜRLÜLÜK VE KİMLİK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o4r5r52</w:t>
            </w: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FELSEFEYE GİRİŞ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  <w:r w:rsidRPr="000C46EF">
              <w:rPr>
                <w:b/>
                <w:bCs/>
                <w:color w:val="0070C0"/>
                <w:sz w:val="15"/>
                <w:szCs w:val="13"/>
                <w:highlight w:val="yellow"/>
              </w:rPr>
              <w:t xml:space="preserve"> 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wmu76qr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TÜRKİYE’NİN TOPLUMSAL YAPI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OK KÜLTÜRLÜLÜK VE KİMLİK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FELSEFEYE GİRİŞ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Pr="00523F82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.</w:t>
            </w:r>
            <w:r>
              <w:rPr>
                <w:b/>
                <w:bCs/>
                <w:color w:val="FF0000"/>
                <w:sz w:val="15"/>
                <w:szCs w:val="13"/>
              </w:rPr>
              <w:t xml:space="preserve"> </w:t>
            </w:r>
            <w:r w:rsidRPr="000C46EF">
              <w:rPr>
                <w:b/>
                <w:bCs/>
                <w:color w:val="FF0000"/>
                <w:sz w:val="15"/>
                <w:szCs w:val="13"/>
              </w:rPr>
              <w:t>Dr. Yakup KAHRAMAN</w:t>
            </w:r>
            <w:r w:rsidRPr="000C46EF">
              <w:rPr>
                <w:b/>
                <w:bCs/>
                <w:color w:val="0070C0"/>
                <w:sz w:val="15"/>
                <w:szCs w:val="13"/>
                <w:highlight w:val="yellow"/>
              </w:rPr>
              <w:t xml:space="preserve">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TÜRKİYE’NİN TOPLUMSAL YAPI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OK KÜLTÜRLÜLÜK VE KİMLİK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URUMLAR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ku1t6xz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DİN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Pr="0051256A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wzffu6e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ÜÇÜK GRUPLAR SOSYOLOJİSİ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dx5s6bi</w:t>
            </w:r>
          </w:p>
        </w:tc>
      </w:tr>
      <w:tr w:rsidR="00EC46EB" w:rsidRPr="00CB7707" w:rsidTr="00E77AC4">
        <w:trPr>
          <w:trHeight w:val="209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URUMLAR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DİN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EC46EB" w:rsidRPr="00333B77" w:rsidRDefault="00EC46EB" w:rsidP="00EC46EB">
            <w:pPr>
              <w:jc w:val="center"/>
              <w:rPr>
                <w:b/>
                <w:bCs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ÜÇÜK GRUPLAR SOSYOLOJİSİ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GÜNDELİK YAŞAM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qrxra2k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1044"/>
        </w:trPr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GÜNDELİK YAŞAM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Doç. Dr. Süleyman YURTTAŞ</w:t>
            </w:r>
          </w:p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EC46EB" w:rsidRPr="00C60434" w:rsidRDefault="00EC46EB" w:rsidP="00EC46EB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PERŞEMBE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YABANCI DİL I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436165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436165">
              <w:rPr>
                <w:b/>
                <w:bCs/>
                <w:color w:val="FF0000"/>
                <w:sz w:val="15"/>
                <w:szCs w:val="13"/>
              </w:rPr>
              <w:t>. Gör. Muhammed ATM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BAYUZEM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65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>
              <w:rPr>
                <w:b/>
                <w:color w:val="0070C0"/>
                <w:sz w:val="15"/>
                <w:szCs w:val="13"/>
              </w:rPr>
              <w:t>YABANCI DİL I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proofErr w:type="spellStart"/>
            <w:r w:rsidRPr="00436165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436165">
              <w:rPr>
                <w:b/>
                <w:bCs/>
                <w:color w:val="FF0000"/>
                <w:sz w:val="15"/>
                <w:szCs w:val="13"/>
              </w:rPr>
              <w:t>. Gör. Muhammed ATM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OSYOLOJİ UYGULAMALARI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s4jt81d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OSYOLOJİ UYGULAMALARI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B21538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SOSYOLOJİ UYGULAMALARI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B21538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  <w:highlight w:val="yellow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0C46EF">
              <w:rPr>
                <w:b/>
                <w:color w:val="0070C0"/>
                <w:sz w:val="15"/>
                <w:szCs w:val="13"/>
              </w:rPr>
              <w:t>SOSYOLOJİYE GİRİŞ I</w:t>
            </w:r>
            <w:r>
              <w:rPr>
                <w:b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gxjmvi9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BİLGİ VE BİLİM SOSYOLOJİSİ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EC46EB" w:rsidRPr="00056CAE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q2phxk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ÖY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proofErr w:type="spellStart"/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ixicdts</w:t>
            </w:r>
            <w:proofErr w:type="spellEnd"/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333B77" w:rsidRDefault="00EC46EB" w:rsidP="00EC46EB">
            <w:pPr>
              <w:jc w:val="center"/>
              <w:rPr>
                <w:b/>
                <w:bCs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333B77">
              <w:rPr>
                <w:b/>
                <w:bCs/>
                <w:sz w:val="15"/>
                <w:szCs w:val="13"/>
              </w:rPr>
              <w:t xml:space="preserve"> </w:t>
            </w: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0C46EF">
              <w:rPr>
                <w:b/>
                <w:color w:val="0070C0"/>
                <w:sz w:val="15"/>
                <w:szCs w:val="13"/>
              </w:rPr>
              <w:t>SOSYOLOJİYE GİRİŞ I</w:t>
            </w:r>
            <w:r>
              <w:rPr>
                <w:b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BİLGİ VE BİLİM SOSYOLOJİSİ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color w:val="FF0000"/>
                <w:sz w:val="15"/>
                <w:szCs w:val="13"/>
              </w:rPr>
              <w:t>. 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KÖY</w:t>
            </w:r>
            <w:r w:rsidRPr="000C46EF">
              <w:rPr>
                <w:b/>
                <w:bCs/>
                <w:color w:val="0070C0"/>
                <w:sz w:val="15"/>
                <w:szCs w:val="13"/>
              </w:rPr>
              <w:t xml:space="preserve"> SOSYOLOJİSİ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0C46EF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0C46EF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0C46EF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18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  <w:r w:rsidRPr="000C46EF">
              <w:rPr>
                <w:b/>
                <w:color w:val="0070C0"/>
                <w:sz w:val="15"/>
                <w:szCs w:val="13"/>
              </w:rPr>
              <w:t>SOSYOLOJİYE GİRİŞ I</w:t>
            </w:r>
            <w:r>
              <w:rPr>
                <w:b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290"/>
        </w:trPr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EC46EB" w:rsidRPr="00C60434" w:rsidRDefault="00EC46EB" w:rsidP="00EC46EB">
            <w:pPr>
              <w:ind w:left="113" w:right="113"/>
              <w:jc w:val="center"/>
              <w:rPr>
                <w:b/>
                <w:szCs w:val="13"/>
              </w:rPr>
            </w:pPr>
            <w:r w:rsidRPr="00C60434">
              <w:rPr>
                <w:b/>
                <w:szCs w:val="13"/>
              </w:rPr>
              <w:t>CUM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ÖĞRENME PSİKOLOJİSİ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51256A" w:rsidRDefault="00EC46EB" w:rsidP="00EC46EB">
            <w:pPr>
              <w:jc w:val="center"/>
              <w:rPr>
                <w:b/>
                <w:bCs/>
                <w:color w:val="0070C0"/>
                <w:sz w:val="11"/>
                <w:szCs w:val="13"/>
              </w:rPr>
            </w:pPr>
            <w:proofErr w:type="spellStart"/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fhllyja</w:t>
            </w:r>
            <w:proofErr w:type="spellEnd"/>
            <w:r w:rsidRPr="0051256A">
              <w:rPr>
                <w:b/>
                <w:bCs/>
                <w:color w:val="0070C0"/>
                <w:sz w:val="11"/>
                <w:szCs w:val="13"/>
              </w:rPr>
              <w:t xml:space="preserve"> 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675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ÖĞRENME PSİKOLOJİSİ</w:t>
            </w:r>
          </w:p>
          <w:p w:rsidR="00EC46EB" w:rsidRPr="000C46EF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rPr>
          <w:trHeight w:val="218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EĞİTİM SOSYOLOJİSİ</w:t>
            </w:r>
          </w:p>
          <w:p w:rsidR="00EC46EB" w:rsidRPr="007F3AD6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shd w:val="clear" w:color="auto" w:fill="FFFFFF"/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fhh1md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AĞDAŞ SOSYOLOJİ TEORİLERİ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7umqfto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BİTİRME TEZİ ÇALIŞMA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Pr="007F3AD6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>. Dr. Yakup KAHRAMAN</w:t>
            </w:r>
          </w:p>
          <w:p w:rsidR="00EC46EB" w:rsidRPr="00465D30" w:rsidRDefault="00EC46EB" w:rsidP="00EC46EB">
            <w:pPr>
              <w:jc w:val="center"/>
              <w:rPr>
                <w:rFonts w:ascii="Segoe UI" w:hAnsi="Segoe UI" w:cs="Segoe UI"/>
                <w:b/>
                <w:bCs/>
                <w:color w:val="FF0000"/>
                <w:sz w:val="18"/>
                <w:szCs w:val="13"/>
              </w:rPr>
            </w:pPr>
            <w:proofErr w:type="spellStart"/>
            <w:r w:rsidRPr="0051256A">
              <w:rPr>
                <w:rFonts w:ascii="Segoe UI" w:hAnsi="Segoe UI" w:cs="Segoe UI"/>
                <w:b/>
                <w:color w:val="000000" w:themeColor="text1"/>
                <w:sz w:val="28"/>
                <w:szCs w:val="28"/>
              </w:rPr>
              <w:t>eulaqbx</w:t>
            </w:r>
            <w:proofErr w:type="spellEnd"/>
          </w:p>
          <w:p w:rsidR="00EC46EB" w:rsidRPr="000C46EF" w:rsidRDefault="00EC46EB" w:rsidP="00EC46EB">
            <w:pPr>
              <w:shd w:val="clear" w:color="auto" w:fill="FFFFFF"/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EĞİTİM SOSYOLOJİSİ</w:t>
            </w:r>
          </w:p>
          <w:p w:rsidR="00EC46EB" w:rsidRPr="007F3AD6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AĞDAŞ SOSYOLOJİ TEORİLERİ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0C46EF">
              <w:rPr>
                <w:b/>
                <w:bCs/>
                <w:color w:val="0070C0"/>
                <w:sz w:val="15"/>
                <w:szCs w:val="13"/>
              </w:rPr>
              <w:t>BİTİRME TEZİ ÇALIŞMASI I</w:t>
            </w:r>
            <w:r>
              <w:rPr>
                <w:b/>
                <w:bCs/>
                <w:color w:val="0070C0"/>
                <w:sz w:val="15"/>
                <w:szCs w:val="13"/>
              </w:rPr>
              <w:t>I</w:t>
            </w:r>
          </w:p>
          <w:p w:rsidR="00EC46EB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>
              <w:rPr>
                <w:b/>
                <w:bCs/>
                <w:color w:val="FF0000"/>
                <w:sz w:val="15"/>
                <w:szCs w:val="13"/>
              </w:rPr>
              <w:t>Prof</w:t>
            </w:r>
            <w:r w:rsidRPr="007F3AD6">
              <w:rPr>
                <w:b/>
                <w:bCs/>
                <w:color w:val="FF0000"/>
                <w:sz w:val="15"/>
                <w:szCs w:val="13"/>
              </w:rPr>
              <w:t>. Dr. Yakup KAHRAMAN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Pr="000C46EF" w:rsidRDefault="00EC46EB" w:rsidP="00EC46EB">
            <w:pPr>
              <w:rPr>
                <w:b/>
                <w:bCs/>
                <w:color w:val="0070C0"/>
                <w:sz w:val="15"/>
                <w:szCs w:val="13"/>
              </w:rPr>
            </w:pP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ANTROPOLOJİ(FSDG)</w:t>
            </w:r>
          </w:p>
          <w:p w:rsidR="00EC46EB" w:rsidRPr="007F3AD6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shd w:val="clear" w:color="auto" w:fill="FFFFFF"/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 w:rsidRPr="0051256A">
              <w:rPr>
                <w:rFonts w:ascii="Segoe UI" w:hAnsi="Segoe UI" w:cs="Segoe UI"/>
                <w:b/>
                <w:bCs/>
                <w:color w:val="242424"/>
                <w:sz w:val="28"/>
                <w:szCs w:val="36"/>
                <w:shd w:val="clear" w:color="auto" w:fill="FFFFFF"/>
              </w:rPr>
              <w:t>0zc523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ÇAĞDAŞ SOSYOLOJİ TEORİLERİ II</w:t>
            </w:r>
          </w:p>
          <w:p w:rsidR="00EC46EB" w:rsidRDefault="00EC46EB" w:rsidP="00EC46EB">
            <w:pPr>
              <w:jc w:val="center"/>
              <w:rPr>
                <w:b/>
                <w:color w:val="FF0000"/>
                <w:sz w:val="15"/>
                <w:szCs w:val="13"/>
              </w:rPr>
            </w:pPr>
            <w:r>
              <w:rPr>
                <w:b/>
                <w:color w:val="FF0000"/>
                <w:sz w:val="15"/>
                <w:szCs w:val="13"/>
              </w:rPr>
              <w:t>Doç. Dr.</w:t>
            </w:r>
            <w:r w:rsidRPr="000C46EF">
              <w:rPr>
                <w:b/>
                <w:color w:val="FF0000"/>
                <w:sz w:val="15"/>
                <w:szCs w:val="13"/>
              </w:rPr>
              <w:t xml:space="preserve"> Süleyman YURTTAŞ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C46EB" w:rsidRPr="000C46EF" w:rsidRDefault="00EC46EB" w:rsidP="00EC46EB">
            <w:pPr>
              <w:shd w:val="clear" w:color="auto" w:fill="FFFFFF"/>
              <w:rPr>
                <w:b/>
                <w:bCs/>
                <w:color w:val="0070C0"/>
                <w:sz w:val="15"/>
                <w:szCs w:val="13"/>
              </w:rPr>
            </w:pPr>
          </w:p>
        </w:tc>
      </w:tr>
      <w:tr w:rsidR="00EC46EB" w:rsidRPr="00CB7707" w:rsidTr="00E77AC4">
        <w:tc>
          <w:tcPr>
            <w:tcW w:w="4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EC46EB" w:rsidRPr="00CB7707" w:rsidRDefault="00EC46EB" w:rsidP="00EC46EB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46EB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  <w:r>
              <w:rPr>
                <w:b/>
                <w:bCs/>
                <w:color w:val="0070C0"/>
                <w:sz w:val="15"/>
                <w:szCs w:val="13"/>
              </w:rPr>
              <w:t>ANTROPOLOJİ(FSDG)</w:t>
            </w:r>
          </w:p>
          <w:p w:rsidR="00EC46EB" w:rsidRPr="007F3AD6" w:rsidRDefault="00EC46EB" w:rsidP="00EC46EB">
            <w:pPr>
              <w:jc w:val="center"/>
              <w:rPr>
                <w:b/>
                <w:bCs/>
                <w:color w:val="FF0000"/>
                <w:sz w:val="15"/>
                <w:szCs w:val="13"/>
              </w:rPr>
            </w:pPr>
            <w:r w:rsidRPr="007F3AD6">
              <w:rPr>
                <w:b/>
                <w:bCs/>
                <w:color w:val="FF0000"/>
                <w:sz w:val="15"/>
                <w:szCs w:val="13"/>
              </w:rPr>
              <w:t xml:space="preserve">Dr. </w:t>
            </w:r>
            <w:proofErr w:type="spellStart"/>
            <w:r w:rsidRPr="007F3AD6">
              <w:rPr>
                <w:b/>
                <w:bCs/>
                <w:color w:val="FF0000"/>
                <w:sz w:val="15"/>
                <w:szCs w:val="13"/>
              </w:rPr>
              <w:t>Öğr</w:t>
            </w:r>
            <w:proofErr w:type="spellEnd"/>
            <w:r w:rsidRPr="007F3AD6">
              <w:rPr>
                <w:b/>
                <w:bCs/>
                <w:color w:val="FF0000"/>
                <w:sz w:val="15"/>
                <w:szCs w:val="13"/>
              </w:rPr>
              <w:t>. Üyesi İlhan KARACA</w:t>
            </w:r>
          </w:p>
          <w:p w:rsidR="00EC46EB" w:rsidRPr="000C46EF" w:rsidRDefault="00EC46EB" w:rsidP="00EC46EB">
            <w:pPr>
              <w:jc w:val="center"/>
              <w:rPr>
                <w:b/>
                <w:bCs/>
                <w:color w:val="0070C0"/>
                <w:sz w:val="15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C46EB" w:rsidRPr="00CB7707" w:rsidRDefault="00EC46EB" w:rsidP="00EC46EB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</w:tbl>
    <w:p w:rsidR="00DC517A" w:rsidRDefault="00DC517A" w:rsidP="00580E55">
      <w:pPr>
        <w:jc w:val="center"/>
        <w:rPr>
          <w:sz w:val="14"/>
          <w:szCs w:val="14"/>
        </w:rPr>
      </w:pPr>
    </w:p>
    <w:p w:rsidR="00D6757F" w:rsidRDefault="00D6757F" w:rsidP="009212F9">
      <w:pPr>
        <w:rPr>
          <w:sz w:val="14"/>
          <w:szCs w:val="14"/>
        </w:rPr>
      </w:pPr>
    </w:p>
    <w:p w:rsidR="00DF4092" w:rsidRPr="006564F3" w:rsidRDefault="00436165" w:rsidP="006564F3">
      <w:pPr>
        <w:rPr>
          <w:sz w:val="16"/>
          <w:szCs w:val="16"/>
        </w:rPr>
      </w:pPr>
      <w:r w:rsidRPr="006564F3">
        <w:rPr>
          <w:sz w:val="16"/>
          <w:szCs w:val="16"/>
        </w:rPr>
        <w:tab/>
      </w:r>
    </w:p>
    <w:p w:rsidR="00D757FD" w:rsidRPr="006564F3" w:rsidRDefault="00D757FD" w:rsidP="006564F3">
      <w:pPr>
        <w:rPr>
          <w:sz w:val="18"/>
          <w:szCs w:val="14"/>
        </w:rPr>
      </w:pPr>
    </w:p>
    <w:sectPr w:rsidR="00D757FD" w:rsidRPr="006564F3" w:rsidSect="0034794A">
      <w:pgSz w:w="11906" w:h="16838"/>
      <w:pgMar w:top="357" w:right="1418" w:bottom="81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A226E"/>
    <w:multiLevelType w:val="hybridMultilevel"/>
    <w:tmpl w:val="2C9017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trQwsjQwNzEzNDVW0lEKTi0uzszPAykwrwUAX/q/1ywAAAA="/>
  </w:docVars>
  <w:rsids>
    <w:rsidRoot w:val="004733C6"/>
    <w:rsid w:val="00000C55"/>
    <w:rsid w:val="00001560"/>
    <w:rsid w:val="0000325E"/>
    <w:rsid w:val="000049E5"/>
    <w:rsid w:val="00007009"/>
    <w:rsid w:val="00010137"/>
    <w:rsid w:val="000102D6"/>
    <w:rsid w:val="000103D8"/>
    <w:rsid w:val="00011674"/>
    <w:rsid w:val="000231BC"/>
    <w:rsid w:val="00030F41"/>
    <w:rsid w:val="000313C3"/>
    <w:rsid w:val="0003389A"/>
    <w:rsid w:val="00033BEF"/>
    <w:rsid w:val="00034012"/>
    <w:rsid w:val="00036817"/>
    <w:rsid w:val="00036A5B"/>
    <w:rsid w:val="000374E3"/>
    <w:rsid w:val="0003752F"/>
    <w:rsid w:val="00037667"/>
    <w:rsid w:val="00037FB0"/>
    <w:rsid w:val="00040743"/>
    <w:rsid w:val="00041180"/>
    <w:rsid w:val="00046F5A"/>
    <w:rsid w:val="0005063E"/>
    <w:rsid w:val="00050899"/>
    <w:rsid w:val="00050D2E"/>
    <w:rsid w:val="0005190A"/>
    <w:rsid w:val="00051FFC"/>
    <w:rsid w:val="000526B8"/>
    <w:rsid w:val="0005361C"/>
    <w:rsid w:val="000539F0"/>
    <w:rsid w:val="00056A59"/>
    <w:rsid w:val="00056CAE"/>
    <w:rsid w:val="0006010A"/>
    <w:rsid w:val="0006030D"/>
    <w:rsid w:val="00062200"/>
    <w:rsid w:val="00063C6D"/>
    <w:rsid w:val="000658A7"/>
    <w:rsid w:val="00067CD9"/>
    <w:rsid w:val="00072C21"/>
    <w:rsid w:val="00072EF4"/>
    <w:rsid w:val="00074A0B"/>
    <w:rsid w:val="00074D45"/>
    <w:rsid w:val="00074E37"/>
    <w:rsid w:val="00080E30"/>
    <w:rsid w:val="00082E38"/>
    <w:rsid w:val="000832A4"/>
    <w:rsid w:val="00083BC6"/>
    <w:rsid w:val="00084B20"/>
    <w:rsid w:val="00084C3F"/>
    <w:rsid w:val="000919A5"/>
    <w:rsid w:val="00093CD3"/>
    <w:rsid w:val="00094E33"/>
    <w:rsid w:val="0009515E"/>
    <w:rsid w:val="000966E5"/>
    <w:rsid w:val="000971EB"/>
    <w:rsid w:val="000A18D0"/>
    <w:rsid w:val="000A225D"/>
    <w:rsid w:val="000A2DC0"/>
    <w:rsid w:val="000A5B76"/>
    <w:rsid w:val="000A5DA1"/>
    <w:rsid w:val="000A5EF4"/>
    <w:rsid w:val="000B15F0"/>
    <w:rsid w:val="000B50C7"/>
    <w:rsid w:val="000B542C"/>
    <w:rsid w:val="000B6008"/>
    <w:rsid w:val="000B6126"/>
    <w:rsid w:val="000B75EE"/>
    <w:rsid w:val="000C08A4"/>
    <w:rsid w:val="000C0C1E"/>
    <w:rsid w:val="000C29F9"/>
    <w:rsid w:val="000C3219"/>
    <w:rsid w:val="000C46EF"/>
    <w:rsid w:val="000C481C"/>
    <w:rsid w:val="000C59EC"/>
    <w:rsid w:val="000C67E5"/>
    <w:rsid w:val="000D11AF"/>
    <w:rsid w:val="000D3849"/>
    <w:rsid w:val="000D5E78"/>
    <w:rsid w:val="000D6907"/>
    <w:rsid w:val="000D7992"/>
    <w:rsid w:val="000E103A"/>
    <w:rsid w:val="000E2142"/>
    <w:rsid w:val="000E3FF3"/>
    <w:rsid w:val="000E5D42"/>
    <w:rsid w:val="000F60D8"/>
    <w:rsid w:val="000F7942"/>
    <w:rsid w:val="0010062E"/>
    <w:rsid w:val="00104E29"/>
    <w:rsid w:val="0010600B"/>
    <w:rsid w:val="00107685"/>
    <w:rsid w:val="00111378"/>
    <w:rsid w:val="00111643"/>
    <w:rsid w:val="001121C5"/>
    <w:rsid w:val="00113365"/>
    <w:rsid w:val="001158D3"/>
    <w:rsid w:val="00116A9F"/>
    <w:rsid w:val="00116F9E"/>
    <w:rsid w:val="00122134"/>
    <w:rsid w:val="00122F47"/>
    <w:rsid w:val="00125F04"/>
    <w:rsid w:val="00126EF8"/>
    <w:rsid w:val="00131CDF"/>
    <w:rsid w:val="00132B3D"/>
    <w:rsid w:val="00133DB4"/>
    <w:rsid w:val="00135EBC"/>
    <w:rsid w:val="001365C5"/>
    <w:rsid w:val="00136C97"/>
    <w:rsid w:val="00136CBA"/>
    <w:rsid w:val="00137AA5"/>
    <w:rsid w:val="0014092F"/>
    <w:rsid w:val="00140B4B"/>
    <w:rsid w:val="00140F8B"/>
    <w:rsid w:val="00142089"/>
    <w:rsid w:val="00144A6B"/>
    <w:rsid w:val="00147258"/>
    <w:rsid w:val="001474FD"/>
    <w:rsid w:val="00150757"/>
    <w:rsid w:val="00150BF5"/>
    <w:rsid w:val="00152716"/>
    <w:rsid w:val="001550F9"/>
    <w:rsid w:val="00156511"/>
    <w:rsid w:val="0015726A"/>
    <w:rsid w:val="001602D6"/>
    <w:rsid w:val="0016142E"/>
    <w:rsid w:val="001615C4"/>
    <w:rsid w:val="00163677"/>
    <w:rsid w:val="00165533"/>
    <w:rsid w:val="001679D1"/>
    <w:rsid w:val="0017072D"/>
    <w:rsid w:val="001726BF"/>
    <w:rsid w:val="00172A3E"/>
    <w:rsid w:val="0017748A"/>
    <w:rsid w:val="00177BE4"/>
    <w:rsid w:val="00182C4A"/>
    <w:rsid w:val="0018307B"/>
    <w:rsid w:val="001834D4"/>
    <w:rsid w:val="001839F8"/>
    <w:rsid w:val="00183ADE"/>
    <w:rsid w:val="00185A8D"/>
    <w:rsid w:val="00187348"/>
    <w:rsid w:val="00192B0B"/>
    <w:rsid w:val="00193314"/>
    <w:rsid w:val="00193467"/>
    <w:rsid w:val="001934E0"/>
    <w:rsid w:val="001938F1"/>
    <w:rsid w:val="00193B07"/>
    <w:rsid w:val="00194A75"/>
    <w:rsid w:val="0019770E"/>
    <w:rsid w:val="001A2883"/>
    <w:rsid w:val="001A39CE"/>
    <w:rsid w:val="001A49C3"/>
    <w:rsid w:val="001A509B"/>
    <w:rsid w:val="001A5290"/>
    <w:rsid w:val="001A5AF9"/>
    <w:rsid w:val="001A7A79"/>
    <w:rsid w:val="001B01F1"/>
    <w:rsid w:val="001B337D"/>
    <w:rsid w:val="001B45E2"/>
    <w:rsid w:val="001B5BEC"/>
    <w:rsid w:val="001C3701"/>
    <w:rsid w:val="001C4A28"/>
    <w:rsid w:val="001D078E"/>
    <w:rsid w:val="001D2723"/>
    <w:rsid w:val="001D42E2"/>
    <w:rsid w:val="001D463A"/>
    <w:rsid w:val="001D58C3"/>
    <w:rsid w:val="001D5CF5"/>
    <w:rsid w:val="001D687A"/>
    <w:rsid w:val="001D7AFC"/>
    <w:rsid w:val="001E069A"/>
    <w:rsid w:val="001E12B0"/>
    <w:rsid w:val="001F1A9A"/>
    <w:rsid w:val="001F4672"/>
    <w:rsid w:val="00202040"/>
    <w:rsid w:val="002034A2"/>
    <w:rsid w:val="00205736"/>
    <w:rsid w:val="00205B8E"/>
    <w:rsid w:val="002078AE"/>
    <w:rsid w:val="00207AC3"/>
    <w:rsid w:val="002110C0"/>
    <w:rsid w:val="00213621"/>
    <w:rsid w:val="00216482"/>
    <w:rsid w:val="00216CBA"/>
    <w:rsid w:val="00216FE2"/>
    <w:rsid w:val="00217350"/>
    <w:rsid w:val="00221659"/>
    <w:rsid w:val="00222894"/>
    <w:rsid w:val="002238B9"/>
    <w:rsid w:val="00224BC7"/>
    <w:rsid w:val="00225029"/>
    <w:rsid w:val="002254A2"/>
    <w:rsid w:val="0023098E"/>
    <w:rsid w:val="00230A08"/>
    <w:rsid w:val="00230D6A"/>
    <w:rsid w:val="0023120A"/>
    <w:rsid w:val="00233D18"/>
    <w:rsid w:val="00234497"/>
    <w:rsid w:val="00237469"/>
    <w:rsid w:val="002374E3"/>
    <w:rsid w:val="002411F3"/>
    <w:rsid w:val="002444F2"/>
    <w:rsid w:val="00250D70"/>
    <w:rsid w:val="0025129A"/>
    <w:rsid w:val="002513BC"/>
    <w:rsid w:val="00252A48"/>
    <w:rsid w:val="00253CB5"/>
    <w:rsid w:val="00257396"/>
    <w:rsid w:val="002579A1"/>
    <w:rsid w:val="00263815"/>
    <w:rsid w:val="00270F11"/>
    <w:rsid w:val="00273004"/>
    <w:rsid w:val="00273423"/>
    <w:rsid w:val="002736AA"/>
    <w:rsid w:val="0027533E"/>
    <w:rsid w:val="00277A72"/>
    <w:rsid w:val="00290228"/>
    <w:rsid w:val="00292DEB"/>
    <w:rsid w:val="002937F7"/>
    <w:rsid w:val="002975E2"/>
    <w:rsid w:val="002A03F6"/>
    <w:rsid w:val="002A1920"/>
    <w:rsid w:val="002A284A"/>
    <w:rsid w:val="002A3927"/>
    <w:rsid w:val="002A5AF1"/>
    <w:rsid w:val="002A6304"/>
    <w:rsid w:val="002A64AD"/>
    <w:rsid w:val="002A712F"/>
    <w:rsid w:val="002B67A5"/>
    <w:rsid w:val="002B7D48"/>
    <w:rsid w:val="002C00E2"/>
    <w:rsid w:val="002C0237"/>
    <w:rsid w:val="002C2339"/>
    <w:rsid w:val="002C2828"/>
    <w:rsid w:val="002C6434"/>
    <w:rsid w:val="002C645D"/>
    <w:rsid w:val="002C6B5F"/>
    <w:rsid w:val="002D12F4"/>
    <w:rsid w:val="002D47BC"/>
    <w:rsid w:val="002D5782"/>
    <w:rsid w:val="002D6927"/>
    <w:rsid w:val="002D6941"/>
    <w:rsid w:val="002D6D1F"/>
    <w:rsid w:val="002E17B4"/>
    <w:rsid w:val="002E263A"/>
    <w:rsid w:val="002E4714"/>
    <w:rsid w:val="002E57D3"/>
    <w:rsid w:val="002E61FD"/>
    <w:rsid w:val="002E7B5F"/>
    <w:rsid w:val="002E7D24"/>
    <w:rsid w:val="002F2093"/>
    <w:rsid w:val="002F49E8"/>
    <w:rsid w:val="002F7E13"/>
    <w:rsid w:val="00311319"/>
    <w:rsid w:val="00311761"/>
    <w:rsid w:val="003130E0"/>
    <w:rsid w:val="0031418D"/>
    <w:rsid w:val="00314FF6"/>
    <w:rsid w:val="00315366"/>
    <w:rsid w:val="00316013"/>
    <w:rsid w:val="003170A4"/>
    <w:rsid w:val="0031761E"/>
    <w:rsid w:val="00317E8E"/>
    <w:rsid w:val="003212B3"/>
    <w:rsid w:val="003225EF"/>
    <w:rsid w:val="0032343C"/>
    <w:rsid w:val="00326BB8"/>
    <w:rsid w:val="003308D3"/>
    <w:rsid w:val="00332D8B"/>
    <w:rsid w:val="0033339C"/>
    <w:rsid w:val="00333B77"/>
    <w:rsid w:val="00334C22"/>
    <w:rsid w:val="003351A1"/>
    <w:rsid w:val="003358B4"/>
    <w:rsid w:val="0033721E"/>
    <w:rsid w:val="003401B0"/>
    <w:rsid w:val="00340B84"/>
    <w:rsid w:val="00341BFD"/>
    <w:rsid w:val="00341E93"/>
    <w:rsid w:val="0034247A"/>
    <w:rsid w:val="0034321A"/>
    <w:rsid w:val="00343AEF"/>
    <w:rsid w:val="0034412D"/>
    <w:rsid w:val="003447A4"/>
    <w:rsid w:val="00346CDA"/>
    <w:rsid w:val="0034794A"/>
    <w:rsid w:val="00350224"/>
    <w:rsid w:val="00354F2C"/>
    <w:rsid w:val="00356B7B"/>
    <w:rsid w:val="00361ECE"/>
    <w:rsid w:val="003626AB"/>
    <w:rsid w:val="00364A04"/>
    <w:rsid w:val="00371CEA"/>
    <w:rsid w:val="00376102"/>
    <w:rsid w:val="00385279"/>
    <w:rsid w:val="003876A7"/>
    <w:rsid w:val="00387CFB"/>
    <w:rsid w:val="0039054E"/>
    <w:rsid w:val="00390B27"/>
    <w:rsid w:val="0039113D"/>
    <w:rsid w:val="00395508"/>
    <w:rsid w:val="00397DD9"/>
    <w:rsid w:val="003A1199"/>
    <w:rsid w:val="003A1530"/>
    <w:rsid w:val="003A228C"/>
    <w:rsid w:val="003A35E9"/>
    <w:rsid w:val="003A3B1F"/>
    <w:rsid w:val="003A7CD9"/>
    <w:rsid w:val="003A7E03"/>
    <w:rsid w:val="003B0E08"/>
    <w:rsid w:val="003B2C0B"/>
    <w:rsid w:val="003B3B07"/>
    <w:rsid w:val="003B52C2"/>
    <w:rsid w:val="003B6A14"/>
    <w:rsid w:val="003C2560"/>
    <w:rsid w:val="003C3F07"/>
    <w:rsid w:val="003C4414"/>
    <w:rsid w:val="003C63E7"/>
    <w:rsid w:val="003D31B1"/>
    <w:rsid w:val="003D3412"/>
    <w:rsid w:val="003D3D95"/>
    <w:rsid w:val="003D5379"/>
    <w:rsid w:val="003D6C88"/>
    <w:rsid w:val="003D6D97"/>
    <w:rsid w:val="003E2271"/>
    <w:rsid w:val="003E3989"/>
    <w:rsid w:val="003E47B6"/>
    <w:rsid w:val="003F1CF8"/>
    <w:rsid w:val="003F214F"/>
    <w:rsid w:val="003F3DA6"/>
    <w:rsid w:val="003F433B"/>
    <w:rsid w:val="003F4A64"/>
    <w:rsid w:val="003F689B"/>
    <w:rsid w:val="00401848"/>
    <w:rsid w:val="004048C8"/>
    <w:rsid w:val="004048DA"/>
    <w:rsid w:val="004115AD"/>
    <w:rsid w:val="0041189F"/>
    <w:rsid w:val="00411FD6"/>
    <w:rsid w:val="00414B72"/>
    <w:rsid w:val="00417C23"/>
    <w:rsid w:val="00420922"/>
    <w:rsid w:val="00424E59"/>
    <w:rsid w:val="00425BE9"/>
    <w:rsid w:val="00431097"/>
    <w:rsid w:val="00431241"/>
    <w:rsid w:val="00434369"/>
    <w:rsid w:val="00434B4F"/>
    <w:rsid w:val="00436165"/>
    <w:rsid w:val="00436C7F"/>
    <w:rsid w:val="00440D92"/>
    <w:rsid w:val="00441640"/>
    <w:rsid w:val="00444E40"/>
    <w:rsid w:val="004462EB"/>
    <w:rsid w:val="00446705"/>
    <w:rsid w:val="00446EEB"/>
    <w:rsid w:val="004508CE"/>
    <w:rsid w:val="00454B1B"/>
    <w:rsid w:val="00454D6A"/>
    <w:rsid w:val="004574BF"/>
    <w:rsid w:val="00457D78"/>
    <w:rsid w:val="00460D8E"/>
    <w:rsid w:val="0046227E"/>
    <w:rsid w:val="00462B60"/>
    <w:rsid w:val="00464942"/>
    <w:rsid w:val="00465D30"/>
    <w:rsid w:val="00467DAE"/>
    <w:rsid w:val="0047126B"/>
    <w:rsid w:val="00472F2D"/>
    <w:rsid w:val="004733C6"/>
    <w:rsid w:val="004742B0"/>
    <w:rsid w:val="004801E1"/>
    <w:rsid w:val="00481AC0"/>
    <w:rsid w:val="00483F24"/>
    <w:rsid w:val="00486E28"/>
    <w:rsid w:val="00492732"/>
    <w:rsid w:val="00493738"/>
    <w:rsid w:val="004937BD"/>
    <w:rsid w:val="004947A6"/>
    <w:rsid w:val="004960FA"/>
    <w:rsid w:val="00497725"/>
    <w:rsid w:val="004A02CF"/>
    <w:rsid w:val="004A2893"/>
    <w:rsid w:val="004A4C3E"/>
    <w:rsid w:val="004A5816"/>
    <w:rsid w:val="004A674D"/>
    <w:rsid w:val="004A6BC8"/>
    <w:rsid w:val="004B1FF1"/>
    <w:rsid w:val="004B4F56"/>
    <w:rsid w:val="004C1903"/>
    <w:rsid w:val="004C2CEA"/>
    <w:rsid w:val="004C53EE"/>
    <w:rsid w:val="004C6E37"/>
    <w:rsid w:val="004C7544"/>
    <w:rsid w:val="004D0FE8"/>
    <w:rsid w:val="004D36AD"/>
    <w:rsid w:val="004D4581"/>
    <w:rsid w:val="004D55D4"/>
    <w:rsid w:val="004D6FF7"/>
    <w:rsid w:val="004D70C5"/>
    <w:rsid w:val="004D7144"/>
    <w:rsid w:val="004D7289"/>
    <w:rsid w:val="004E06EB"/>
    <w:rsid w:val="004E2FBE"/>
    <w:rsid w:val="004E47A1"/>
    <w:rsid w:val="004E4B96"/>
    <w:rsid w:val="004E7B9F"/>
    <w:rsid w:val="004F083C"/>
    <w:rsid w:val="004F2525"/>
    <w:rsid w:val="004F2C10"/>
    <w:rsid w:val="004F573A"/>
    <w:rsid w:val="004F7494"/>
    <w:rsid w:val="005008BA"/>
    <w:rsid w:val="005018E6"/>
    <w:rsid w:val="005021F7"/>
    <w:rsid w:val="0050274E"/>
    <w:rsid w:val="005035F8"/>
    <w:rsid w:val="00504295"/>
    <w:rsid w:val="005102BE"/>
    <w:rsid w:val="00511A55"/>
    <w:rsid w:val="00511FCF"/>
    <w:rsid w:val="0051256A"/>
    <w:rsid w:val="00513C05"/>
    <w:rsid w:val="00523F82"/>
    <w:rsid w:val="005261C8"/>
    <w:rsid w:val="00526781"/>
    <w:rsid w:val="00527CFF"/>
    <w:rsid w:val="005325A0"/>
    <w:rsid w:val="0053367D"/>
    <w:rsid w:val="0053401F"/>
    <w:rsid w:val="00535F7A"/>
    <w:rsid w:val="00535F88"/>
    <w:rsid w:val="0053703F"/>
    <w:rsid w:val="00537BB2"/>
    <w:rsid w:val="00537E1C"/>
    <w:rsid w:val="00540784"/>
    <w:rsid w:val="00540B29"/>
    <w:rsid w:val="00540D36"/>
    <w:rsid w:val="00541101"/>
    <w:rsid w:val="00541608"/>
    <w:rsid w:val="00542023"/>
    <w:rsid w:val="005437AB"/>
    <w:rsid w:val="005445A4"/>
    <w:rsid w:val="00545290"/>
    <w:rsid w:val="00551D5E"/>
    <w:rsid w:val="00553F2B"/>
    <w:rsid w:val="00554004"/>
    <w:rsid w:val="00555358"/>
    <w:rsid w:val="00556F5F"/>
    <w:rsid w:val="00557AAC"/>
    <w:rsid w:val="00560A27"/>
    <w:rsid w:val="0056187F"/>
    <w:rsid w:val="00562284"/>
    <w:rsid w:val="0056438C"/>
    <w:rsid w:val="00565358"/>
    <w:rsid w:val="00566899"/>
    <w:rsid w:val="005672FF"/>
    <w:rsid w:val="005705E5"/>
    <w:rsid w:val="00570834"/>
    <w:rsid w:val="00573552"/>
    <w:rsid w:val="005744BA"/>
    <w:rsid w:val="0057552D"/>
    <w:rsid w:val="00576419"/>
    <w:rsid w:val="00580E55"/>
    <w:rsid w:val="00581154"/>
    <w:rsid w:val="00582597"/>
    <w:rsid w:val="00583C12"/>
    <w:rsid w:val="005843E5"/>
    <w:rsid w:val="005905F7"/>
    <w:rsid w:val="00590F8C"/>
    <w:rsid w:val="00592D37"/>
    <w:rsid w:val="00594DB1"/>
    <w:rsid w:val="00594F65"/>
    <w:rsid w:val="00595AC1"/>
    <w:rsid w:val="00595B31"/>
    <w:rsid w:val="00595B66"/>
    <w:rsid w:val="00597C2C"/>
    <w:rsid w:val="005A27CF"/>
    <w:rsid w:val="005A2A01"/>
    <w:rsid w:val="005A407A"/>
    <w:rsid w:val="005A4A91"/>
    <w:rsid w:val="005A75C3"/>
    <w:rsid w:val="005B1A49"/>
    <w:rsid w:val="005B1D5A"/>
    <w:rsid w:val="005B5AA1"/>
    <w:rsid w:val="005B5E5D"/>
    <w:rsid w:val="005C1F3B"/>
    <w:rsid w:val="005C23E5"/>
    <w:rsid w:val="005C28AB"/>
    <w:rsid w:val="005C2AC8"/>
    <w:rsid w:val="005C335A"/>
    <w:rsid w:val="005C4719"/>
    <w:rsid w:val="005C6784"/>
    <w:rsid w:val="005C75BB"/>
    <w:rsid w:val="005D15CA"/>
    <w:rsid w:val="005D19BD"/>
    <w:rsid w:val="005D1AED"/>
    <w:rsid w:val="005D1BF8"/>
    <w:rsid w:val="005D21DA"/>
    <w:rsid w:val="005D465E"/>
    <w:rsid w:val="005D5BEF"/>
    <w:rsid w:val="005D642E"/>
    <w:rsid w:val="005D692E"/>
    <w:rsid w:val="005D719B"/>
    <w:rsid w:val="005E068F"/>
    <w:rsid w:val="005E1FCF"/>
    <w:rsid w:val="005E2C23"/>
    <w:rsid w:val="005E31AE"/>
    <w:rsid w:val="005E36E7"/>
    <w:rsid w:val="005F29AF"/>
    <w:rsid w:val="005F2F2C"/>
    <w:rsid w:val="005F366C"/>
    <w:rsid w:val="005F652B"/>
    <w:rsid w:val="006003D3"/>
    <w:rsid w:val="006014FC"/>
    <w:rsid w:val="00601EB5"/>
    <w:rsid w:val="00602C33"/>
    <w:rsid w:val="00604B7A"/>
    <w:rsid w:val="00605B66"/>
    <w:rsid w:val="00606863"/>
    <w:rsid w:val="00607914"/>
    <w:rsid w:val="00610B2B"/>
    <w:rsid w:val="00611402"/>
    <w:rsid w:val="006124EC"/>
    <w:rsid w:val="00614C83"/>
    <w:rsid w:val="0061549B"/>
    <w:rsid w:val="00615766"/>
    <w:rsid w:val="00620201"/>
    <w:rsid w:val="006221F3"/>
    <w:rsid w:val="0062470F"/>
    <w:rsid w:val="0062491E"/>
    <w:rsid w:val="006260F0"/>
    <w:rsid w:val="00627C69"/>
    <w:rsid w:val="00633020"/>
    <w:rsid w:val="00633B77"/>
    <w:rsid w:val="0063647A"/>
    <w:rsid w:val="00637BCD"/>
    <w:rsid w:val="00645D5D"/>
    <w:rsid w:val="0064675C"/>
    <w:rsid w:val="006503C1"/>
    <w:rsid w:val="00650BFF"/>
    <w:rsid w:val="00651878"/>
    <w:rsid w:val="00653063"/>
    <w:rsid w:val="00654272"/>
    <w:rsid w:val="006564F3"/>
    <w:rsid w:val="00657DD4"/>
    <w:rsid w:val="00660950"/>
    <w:rsid w:val="006625F7"/>
    <w:rsid w:val="006653EA"/>
    <w:rsid w:val="00665F3C"/>
    <w:rsid w:val="00671300"/>
    <w:rsid w:val="00671669"/>
    <w:rsid w:val="006724C7"/>
    <w:rsid w:val="00672ECD"/>
    <w:rsid w:val="00673B21"/>
    <w:rsid w:val="006761CE"/>
    <w:rsid w:val="00680760"/>
    <w:rsid w:val="00681D71"/>
    <w:rsid w:val="00682363"/>
    <w:rsid w:val="0068391D"/>
    <w:rsid w:val="006841BD"/>
    <w:rsid w:val="00687136"/>
    <w:rsid w:val="00687887"/>
    <w:rsid w:val="006905C6"/>
    <w:rsid w:val="00690A52"/>
    <w:rsid w:val="00691A9A"/>
    <w:rsid w:val="00692910"/>
    <w:rsid w:val="00692D9A"/>
    <w:rsid w:val="006937BC"/>
    <w:rsid w:val="00696DFC"/>
    <w:rsid w:val="006A208C"/>
    <w:rsid w:val="006A2DB2"/>
    <w:rsid w:val="006A4A2F"/>
    <w:rsid w:val="006A5D2A"/>
    <w:rsid w:val="006A693B"/>
    <w:rsid w:val="006B1302"/>
    <w:rsid w:val="006B27B4"/>
    <w:rsid w:val="006C35CF"/>
    <w:rsid w:val="006C56F5"/>
    <w:rsid w:val="006C5FC5"/>
    <w:rsid w:val="006C721A"/>
    <w:rsid w:val="006D151A"/>
    <w:rsid w:val="006D2C3E"/>
    <w:rsid w:val="006D2FE2"/>
    <w:rsid w:val="006D3F11"/>
    <w:rsid w:val="006D48F8"/>
    <w:rsid w:val="006D6AF3"/>
    <w:rsid w:val="006E0102"/>
    <w:rsid w:val="006E09C7"/>
    <w:rsid w:val="006E193E"/>
    <w:rsid w:val="006E1D60"/>
    <w:rsid w:val="006E78B5"/>
    <w:rsid w:val="006F1016"/>
    <w:rsid w:val="006F16FD"/>
    <w:rsid w:val="006F1827"/>
    <w:rsid w:val="006F1FAB"/>
    <w:rsid w:val="006F2CCF"/>
    <w:rsid w:val="006F5795"/>
    <w:rsid w:val="006F5C30"/>
    <w:rsid w:val="006F6F56"/>
    <w:rsid w:val="006F7839"/>
    <w:rsid w:val="00704C14"/>
    <w:rsid w:val="00707CAB"/>
    <w:rsid w:val="00710C2B"/>
    <w:rsid w:val="007117B9"/>
    <w:rsid w:val="00711FBE"/>
    <w:rsid w:val="007135ED"/>
    <w:rsid w:val="007139C5"/>
    <w:rsid w:val="00713D47"/>
    <w:rsid w:val="00714E18"/>
    <w:rsid w:val="00715122"/>
    <w:rsid w:val="007176AB"/>
    <w:rsid w:val="00720306"/>
    <w:rsid w:val="0072642E"/>
    <w:rsid w:val="007339EB"/>
    <w:rsid w:val="00734ACD"/>
    <w:rsid w:val="00734F3F"/>
    <w:rsid w:val="00735CF3"/>
    <w:rsid w:val="00741DBB"/>
    <w:rsid w:val="00742276"/>
    <w:rsid w:val="007422A6"/>
    <w:rsid w:val="00742ED0"/>
    <w:rsid w:val="0074378F"/>
    <w:rsid w:val="007451C7"/>
    <w:rsid w:val="007473F9"/>
    <w:rsid w:val="00750E42"/>
    <w:rsid w:val="007510CC"/>
    <w:rsid w:val="007526E7"/>
    <w:rsid w:val="0075326A"/>
    <w:rsid w:val="00753F26"/>
    <w:rsid w:val="00754461"/>
    <w:rsid w:val="0075647D"/>
    <w:rsid w:val="007608BD"/>
    <w:rsid w:val="00761DED"/>
    <w:rsid w:val="00767C1F"/>
    <w:rsid w:val="00770F76"/>
    <w:rsid w:val="00771A69"/>
    <w:rsid w:val="00772371"/>
    <w:rsid w:val="00772F63"/>
    <w:rsid w:val="0077380D"/>
    <w:rsid w:val="007740EA"/>
    <w:rsid w:val="007745FA"/>
    <w:rsid w:val="007754A0"/>
    <w:rsid w:val="00776B53"/>
    <w:rsid w:val="007774B7"/>
    <w:rsid w:val="00781B89"/>
    <w:rsid w:val="00782017"/>
    <w:rsid w:val="00782567"/>
    <w:rsid w:val="00783556"/>
    <w:rsid w:val="00790851"/>
    <w:rsid w:val="00792183"/>
    <w:rsid w:val="00793006"/>
    <w:rsid w:val="00793DEA"/>
    <w:rsid w:val="00795A8A"/>
    <w:rsid w:val="00796E14"/>
    <w:rsid w:val="007A0D02"/>
    <w:rsid w:val="007A3980"/>
    <w:rsid w:val="007A3E32"/>
    <w:rsid w:val="007A6417"/>
    <w:rsid w:val="007A7263"/>
    <w:rsid w:val="007A7AB3"/>
    <w:rsid w:val="007A7E38"/>
    <w:rsid w:val="007B003B"/>
    <w:rsid w:val="007B0DED"/>
    <w:rsid w:val="007B2056"/>
    <w:rsid w:val="007B330B"/>
    <w:rsid w:val="007B642F"/>
    <w:rsid w:val="007B6484"/>
    <w:rsid w:val="007B6B70"/>
    <w:rsid w:val="007C33F6"/>
    <w:rsid w:val="007C3D6E"/>
    <w:rsid w:val="007C605D"/>
    <w:rsid w:val="007D0446"/>
    <w:rsid w:val="007D070F"/>
    <w:rsid w:val="007D0F58"/>
    <w:rsid w:val="007D1B9A"/>
    <w:rsid w:val="007D2B44"/>
    <w:rsid w:val="007D50C7"/>
    <w:rsid w:val="007E4557"/>
    <w:rsid w:val="007F0D0C"/>
    <w:rsid w:val="007F0EBF"/>
    <w:rsid w:val="007F1830"/>
    <w:rsid w:val="007F3AD6"/>
    <w:rsid w:val="007F60A9"/>
    <w:rsid w:val="007F6874"/>
    <w:rsid w:val="007F692A"/>
    <w:rsid w:val="007F7F6E"/>
    <w:rsid w:val="00800320"/>
    <w:rsid w:val="0080249C"/>
    <w:rsid w:val="00805D34"/>
    <w:rsid w:val="00805D37"/>
    <w:rsid w:val="00806C0C"/>
    <w:rsid w:val="008077E0"/>
    <w:rsid w:val="0081422F"/>
    <w:rsid w:val="008237F9"/>
    <w:rsid w:val="00827C0B"/>
    <w:rsid w:val="00830759"/>
    <w:rsid w:val="0083165A"/>
    <w:rsid w:val="00831CB2"/>
    <w:rsid w:val="00834CD7"/>
    <w:rsid w:val="008361D9"/>
    <w:rsid w:val="0083766C"/>
    <w:rsid w:val="00837C57"/>
    <w:rsid w:val="008403CD"/>
    <w:rsid w:val="00845114"/>
    <w:rsid w:val="00853221"/>
    <w:rsid w:val="0085542A"/>
    <w:rsid w:val="00856773"/>
    <w:rsid w:val="00857C08"/>
    <w:rsid w:val="00860823"/>
    <w:rsid w:val="008629EF"/>
    <w:rsid w:val="00863037"/>
    <w:rsid w:val="00863E5F"/>
    <w:rsid w:val="0087074B"/>
    <w:rsid w:val="00872C1E"/>
    <w:rsid w:val="00872FDD"/>
    <w:rsid w:val="00873CC9"/>
    <w:rsid w:val="00874093"/>
    <w:rsid w:val="00876E01"/>
    <w:rsid w:val="00880E60"/>
    <w:rsid w:val="00881539"/>
    <w:rsid w:val="00882E25"/>
    <w:rsid w:val="0088471C"/>
    <w:rsid w:val="0088540C"/>
    <w:rsid w:val="008857EA"/>
    <w:rsid w:val="0088666E"/>
    <w:rsid w:val="00886EF8"/>
    <w:rsid w:val="00887D22"/>
    <w:rsid w:val="00887E05"/>
    <w:rsid w:val="008945C6"/>
    <w:rsid w:val="0089551F"/>
    <w:rsid w:val="008963EE"/>
    <w:rsid w:val="008A1FBB"/>
    <w:rsid w:val="008A2E56"/>
    <w:rsid w:val="008A6BE7"/>
    <w:rsid w:val="008A7C78"/>
    <w:rsid w:val="008A7CAD"/>
    <w:rsid w:val="008B0F1D"/>
    <w:rsid w:val="008B3F4C"/>
    <w:rsid w:val="008B5BF1"/>
    <w:rsid w:val="008B5F94"/>
    <w:rsid w:val="008B6AAD"/>
    <w:rsid w:val="008B6CB4"/>
    <w:rsid w:val="008B71B4"/>
    <w:rsid w:val="008C7973"/>
    <w:rsid w:val="008D100F"/>
    <w:rsid w:val="008D1A30"/>
    <w:rsid w:val="008D1AA5"/>
    <w:rsid w:val="008D3812"/>
    <w:rsid w:val="008D438F"/>
    <w:rsid w:val="008D46DA"/>
    <w:rsid w:val="008D5817"/>
    <w:rsid w:val="008D5861"/>
    <w:rsid w:val="008D5B71"/>
    <w:rsid w:val="008D5C38"/>
    <w:rsid w:val="008D65E1"/>
    <w:rsid w:val="008D668E"/>
    <w:rsid w:val="008D6F1E"/>
    <w:rsid w:val="008E02DF"/>
    <w:rsid w:val="008E19CE"/>
    <w:rsid w:val="008E23A2"/>
    <w:rsid w:val="008F1F4A"/>
    <w:rsid w:val="008F362C"/>
    <w:rsid w:val="008F4F6E"/>
    <w:rsid w:val="0090161C"/>
    <w:rsid w:val="00902D6B"/>
    <w:rsid w:val="00905002"/>
    <w:rsid w:val="0090544A"/>
    <w:rsid w:val="00905E88"/>
    <w:rsid w:val="00910B2C"/>
    <w:rsid w:val="009138F6"/>
    <w:rsid w:val="00915A9B"/>
    <w:rsid w:val="0091655E"/>
    <w:rsid w:val="0091686A"/>
    <w:rsid w:val="009200A7"/>
    <w:rsid w:val="00920E75"/>
    <w:rsid w:val="009212F9"/>
    <w:rsid w:val="009222E0"/>
    <w:rsid w:val="00922639"/>
    <w:rsid w:val="00922B8F"/>
    <w:rsid w:val="0092340F"/>
    <w:rsid w:val="00923870"/>
    <w:rsid w:val="0092390E"/>
    <w:rsid w:val="0092395D"/>
    <w:rsid w:val="00924148"/>
    <w:rsid w:val="009275FA"/>
    <w:rsid w:val="0093234A"/>
    <w:rsid w:val="009327D0"/>
    <w:rsid w:val="00933620"/>
    <w:rsid w:val="0093426C"/>
    <w:rsid w:val="00935005"/>
    <w:rsid w:val="009402C5"/>
    <w:rsid w:val="009453BE"/>
    <w:rsid w:val="0094646B"/>
    <w:rsid w:val="0094659E"/>
    <w:rsid w:val="009466B1"/>
    <w:rsid w:val="009470B4"/>
    <w:rsid w:val="00947463"/>
    <w:rsid w:val="00950F1A"/>
    <w:rsid w:val="00953C40"/>
    <w:rsid w:val="00954A99"/>
    <w:rsid w:val="00955182"/>
    <w:rsid w:val="00956BDF"/>
    <w:rsid w:val="00960165"/>
    <w:rsid w:val="00962857"/>
    <w:rsid w:val="00966737"/>
    <w:rsid w:val="00967890"/>
    <w:rsid w:val="00972905"/>
    <w:rsid w:val="009742AC"/>
    <w:rsid w:val="0098077D"/>
    <w:rsid w:val="009810BC"/>
    <w:rsid w:val="009828AC"/>
    <w:rsid w:val="00984A29"/>
    <w:rsid w:val="009877C3"/>
    <w:rsid w:val="00987C7C"/>
    <w:rsid w:val="00990A17"/>
    <w:rsid w:val="00992C53"/>
    <w:rsid w:val="00993D2B"/>
    <w:rsid w:val="00997F21"/>
    <w:rsid w:val="009A0D22"/>
    <w:rsid w:val="009A2DF0"/>
    <w:rsid w:val="009A45E3"/>
    <w:rsid w:val="009A4883"/>
    <w:rsid w:val="009A68F8"/>
    <w:rsid w:val="009A76AA"/>
    <w:rsid w:val="009B0AB8"/>
    <w:rsid w:val="009B1805"/>
    <w:rsid w:val="009B2D40"/>
    <w:rsid w:val="009B5120"/>
    <w:rsid w:val="009B59A3"/>
    <w:rsid w:val="009B6ADE"/>
    <w:rsid w:val="009C1179"/>
    <w:rsid w:val="009C18ED"/>
    <w:rsid w:val="009C334F"/>
    <w:rsid w:val="009C3F7E"/>
    <w:rsid w:val="009C4DE3"/>
    <w:rsid w:val="009C53F3"/>
    <w:rsid w:val="009D079A"/>
    <w:rsid w:val="009D0E95"/>
    <w:rsid w:val="009D1B4A"/>
    <w:rsid w:val="009D21C2"/>
    <w:rsid w:val="009D2623"/>
    <w:rsid w:val="009D283E"/>
    <w:rsid w:val="009D2BDF"/>
    <w:rsid w:val="009D4638"/>
    <w:rsid w:val="009D6F6B"/>
    <w:rsid w:val="009D752C"/>
    <w:rsid w:val="009D792A"/>
    <w:rsid w:val="009E13B6"/>
    <w:rsid w:val="009E29E1"/>
    <w:rsid w:val="009E6F46"/>
    <w:rsid w:val="009E7CEF"/>
    <w:rsid w:val="009F0472"/>
    <w:rsid w:val="009F49B8"/>
    <w:rsid w:val="009F67D6"/>
    <w:rsid w:val="00A029DC"/>
    <w:rsid w:val="00A03462"/>
    <w:rsid w:val="00A1121C"/>
    <w:rsid w:val="00A11CE3"/>
    <w:rsid w:val="00A16658"/>
    <w:rsid w:val="00A16C1D"/>
    <w:rsid w:val="00A16E40"/>
    <w:rsid w:val="00A21F2B"/>
    <w:rsid w:val="00A23075"/>
    <w:rsid w:val="00A236E0"/>
    <w:rsid w:val="00A25FF2"/>
    <w:rsid w:val="00A31A6F"/>
    <w:rsid w:val="00A32F22"/>
    <w:rsid w:val="00A33866"/>
    <w:rsid w:val="00A3419E"/>
    <w:rsid w:val="00A350AC"/>
    <w:rsid w:val="00A35C47"/>
    <w:rsid w:val="00A4283F"/>
    <w:rsid w:val="00A43AD1"/>
    <w:rsid w:val="00A45420"/>
    <w:rsid w:val="00A501E1"/>
    <w:rsid w:val="00A53D2D"/>
    <w:rsid w:val="00A60576"/>
    <w:rsid w:val="00A615B0"/>
    <w:rsid w:val="00A639EC"/>
    <w:rsid w:val="00A63DD2"/>
    <w:rsid w:val="00A66389"/>
    <w:rsid w:val="00A705E4"/>
    <w:rsid w:val="00A71BE3"/>
    <w:rsid w:val="00A73F03"/>
    <w:rsid w:val="00A805B0"/>
    <w:rsid w:val="00A80BD9"/>
    <w:rsid w:val="00A8195D"/>
    <w:rsid w:val="00A820B7"/>
    <w:rsid w:val="00A8256B"/>
    <w:rsid w:val="00A841FF"/>
    <w:rsid w:val="00A85C03"/>
    <w:rsid w:val="00A85F63"/>
    <w:rsid w:val="00A87D30"/>
    <w:rsid w:val="00A906D2"/>
    <w:rsid w:val="00A907B8"/>
    <w:rsid w:val="00A911DF"/>
    <w:rsid w:val="00A92ED0"/>
    <w:rsid w:val="00A9365D"/>
    <w:rsid w:val="00A93D0D"/>
    <w:rsid w:val="00A95656"/>
    <w:rsid w:val="00A960EB"/>
    <w:rsid w:val="00A96DD2"/>
    <w:rsid w:val="00AA081D"/>
    <w:rsid w:val="00AA089D"/>
    <w:rsid w:val="00AA118C"/>
    <w:rsid w:val="00AA184E"/>
    <w:rsid w:val="00AA2E68"/>
    <w:rsid w:val="00AA459D"/>
    <w:rsid w:val="00AA596D"/>
    <w:rsid w:val="00AA5B54"/>
    <w:rsid w:val="00AA5D36"/>
    <w:rsid w:val="00AA5D4F"/>
    <w:rsid w:val="00AA6127"/>
    <w:rsid w:val="00AB04F8"/>
    <w:rsid w:val="00AB11E3"/>
    <w:rsid w:val="00AB5584"/>
    <w:rsid w:val="00AB6FB5"/>
    <w:rsid w:val="00AC1A3D"/>
    <w:rsid w:val="00AC295A"/>
    <w:rsid w:val="00AC3580"/>
    <w:rsid w:val="00AC465C"/>
    <w:rsid w:val="00AC48FB"/>
    <w:rsid w:val="00AD0415"/>
    <w:rsid w:val="00AD14D4"/>
    <w:rsid w:val="00AD159C"/>
    <w:rsid w:val="00AD1F9B"/>
    <w:rsid w:val="00AD3595"/>
    <w:rsid w:val="00AD5E47"/>
    <w:rsid w:val="00AD7D73"/>
    <w:rsid w:val="00AE07C3"/>
    <w:rsid w:val="00AE07F6"/>
    <w:rsid w:val="00AE1C99"/>
    <w:rsid w:val="00AE2E5B"/>
    <w:rsid w:val="00AE413B"/>
    <w:rsid w:val="00AE41F0"/>
    <w:rsid w:val="00AE48EF"/>
    <w:rsid w:val="00AE5248"/>
    <w:rsid w:val="00AE53CC"/>
    <w:rsid w:val="00AE5A62"/>
    <w:rsid w:val="00AF0B21"/>
    <w:rsid w:val="00AF3682"/>
    <w:rsid w:val="00AF3A66"/>
    <w:rsid w:val="00AF3F2D"/>
    <w:rsid w:val="00AF5A73"/>
    <w:rsid w:val="00AF6456"/>
    <w:rsid w:val="00B007B8"/>
    <w:rsid w:val="00B011B1"/>
    <w:rsid w:val="00B017A7"/>
    <w:rsid w:val="00B01E3F"/>
    <w:rsid w:val="00B03CB7"/>
    <w:rsid w:val="00B06848"/>
    <w:rsid w:val="00B07DCC"/>
    <w:rsid w:val="00B10AD3"/>
    <w:rsid w:val="00B10E9E"/>
    <w:rsid w:val="00B111C7"/>
    <w:rsid w:val="00B11DFE"/>
    <w:rsid w:val="00B138CF"/>
    <w:rsid w:val="00B15645"/>
    <w:rsid w:val="00B177D5"/>
    <w:rsid w:val="00B17A29"/>
    <w:rsid w:val="00B201F7"/>
    <w:rsid w:val="00B21538"/>
    <w:rsid w:val="00B216B4"/>
    <w:rsid w:val="00B24690"/>
    <w:rsid w:val="00B2587C"/>
    <w:rsid w:val="00B261C3"/>
    <w:rsid w:val="00B26A4D"/>
    <w:rsid w:val="00B316F3"/>
    <w:rsid w:val="00B3298F"/>
    <w:rsid w:val="00B330DC"/>
    <w:rsid w:val="00B33912"/>
    <w:rsid w:val="00B34442"/>
    <w:rsid w:val="00B34B2A"/>
    <w:rsid w:val="00B351AA"/>
    <w:rsid w:val="00B35ADE"/>
    <w:rsid w:val="00B40722"/>
    <w:rsid w:val="00B414B5"/>
    <w:rsid w:val="00B42CCE"/>
    <w:rsid w:val="00B46718"/>
    <w:rsid w:val="00B47A02"/>
    <w:rsid w:val="00B5011A"/>
    <w:rsid w:val="00B51565"/>
    <w:rsid w:val="00B52FFD"/>
    <w:rsid w:val="00B53D2D"/>
    <w:rsid w:val="00B60D84"/>
    <w:rsid w:val="00B60EDE"/>
    <w:rsid w:val="00B63862"/>
    <w:rsid w:val="00B67018"/>
    <w:rsid w:val="00B706CF"/>
    <w:rsid w:val="00B70C5C"/>
    <w:rsid w:val="00B71AFD"/>
    <w:rsid w:val="00B81AB5"/>
    <w:rsid w:val="00B81F69"/>
    <w:rsid w:val="00B82ADC"/>
    <w:rsid w:val="00B914DC"/>
    <w:rsid w:val="00B937F3"/>
    <w:rsid w:val="00B95740"/>
    <w:rsid w:val="00BA2945"/>
    <w:rsid w:val="00BA2DC9"/>
    <w:rsid w:val="00BA3AC1"/>
    <w:rsid w:val="00BA7C62"/>
    <w:rsid w:val="00BB0A9A"/>
    <w:rsid w:val="00BB0AB4"/>
    <w:rsid w:val="00BB0EF4"/>
    <w:rsid w:val="00BB1234"/>
    <w:rsid w:val="00BB13C8"/>
    <w:rsid w:val="00BB1BEA"/>
    <w:rsid w:val="00BB1C99"/>
    <w:rsid w:val="00BB4E65"/>
    <w:rsid w:val="00BB54C3"/>
    <w:rsid w:val="00BB61BC"/>
    <w:rsid w:val="00BB698E"/>
    <w:rsid w:val="00BC1588"/>
    <w:rsid w:val="00BC17F1"/>
    <w:rsid w:val="00BC2C0F"/>
    <w:rsid w:val="00BC3025"/>
    <w:rsid w:val="00BC37E4"/>
    <w:rsid w:val="00BC4661"/>
    <w:rsid w:val="00BC485B"/>
    <w:rsid w:val="00BC5268"/>
    <w:rsid w:val="00BD1845"/>
    <w:rsid w:val="00BD2D02"/>
    <w:rsid w:val="00BD360D"/>
    <w:rsid w:val="00BD37F8"/>
    <w:rsid w:val="00BD47D1"/>
    <w:rsid w:val="00BD7374"/>
    <w:rsid w:val="00BE3576"/>
    <w:rsid w:val="00BE4145"/>
    <w:rsid w:val="00BE5AAC"/>
    <w:rsid w:val="00BE699D"/>
    <w:rsid w:val="00BF002A"/>
    <w:rsid w:val="00BF22DE"/>
    <w:rsid w:val="00BF3277"/>
    <w:rsid w:val="00BF3F38"/>
    <w:rsid w:val="00BF6E2C"/>
    <w:rsid w:val="00BF79EE"/>
    <w:rsid w:val="00BF7D31"/>
    <w:rsid w:val="00C03BA0"/>
    <w:rsid w:val="00C03D98"/>
    <w:rsid w:val="00C109A3"/>
    <w:rsid w:val="00C10BF4"/>
    <w:rsid w:val="00C150C7"/>
    <w:rsid w:val="00C16C70"/>
    <w:rsid w:val="00C17B28"/>
    <w:rsid w:val="00C21676"/>
    <w:rsid w:val="00C320D5"/>
    <w:rsid w:val="00C32B36"/>
    <w:rsid w:val="00C3667F"/>
    <w:rsid w:val="00C36B0E"/>
    <w:rsid w:val="00C43583"/>
    <w:rsid w:val="00C444A7"/>
    <w:rsid w:val="00C45B22"/>
    <w:rsid w:val="00C472B0"/>
    <w:rsid w:val="00C549E7"/>
    <w:rsid w:val="00C54DFD"/>
    <w:rsid w:val="00C55031"/>
    <w:rsid w:val="00C56E0B"/>
    <w:rsid w:val="00C56F61"/>
    <w:rsid w:val="00C60434"/>
    <w:rsid w:val="00C62E00"/>
    <w:rsid w:val="00C650A0"/>
    <w:rsid w:val="00C65C9B"/>
    <w:rsid w:val="00C6614B"/>
    <w:rsid w:val="00C674EB"/>
    <w:rsid w:val="00C67EEB"/>
    <w:rsid w:val="00C72D00"/>
    <w:rsid w:val="00C72D37"/>
    <w:rsid w:val="00C80F12"/>
    <w:rsid w:val="00C828ED"/>
    <w:rsid w:val="00C846D4"/>
    <w:rsid w:val="00C85715"/>
    <w:rsid w:val="00C86065"/>
    <w:rsid w:val="00C87312"/>
    <w:rsid w:val="00C910AD"/>
    <w:rsid w:val="00C92A44"/>
    <w:rsid w:val="00C94DD2"/>
    <w:rsid w:val="00CA0A71"/>
    <w:rsid w:val="00CA1453"/>
    <w:rsid w:val="00CA3DCA"/>
    <w:rsid w:val="00CA40B6"/>
    <w:rsid w:val="00CA4852"/>
    <w:rsid w:val="00CA52FE"/>
    <w:rsid w:val="00CB2EEF"/>
    <w:rsid w:val="00CB5869"/>
    <w:rsid w:val="00CB7707"/>
    <w:rsid w:val="00CC19FF"/>
    <w:rsid w:val="00CC37A9"/>
    <w:rsid w:val="00CC5182"/>
    <w:rsid w:val="00CC58CF"/>
    <w:rsid w:val="00CC6153"/>
    <w:rsid w:val="00CC7E01"/>
    <w:rsid w:val="00CD3B0B"/>
    <w:rsid w:val="00CD3F08"/>
    <w:rsid w:val="00CD49A6"/>
    <w:rsid w:val="00CD5D75"/>
    <w:rsid w:val="00CD74FD"/>
    <w:rsid w:val="00CE3672"/>
    <w:rsid w:val="00CE62FD"/>
    <w:rsid w:val="00CF197A"/>
    <w:rsid w:val="00CF2447"/>
    <w:rsid w:val="00CF5499"/>
    <w:rsid w:val="00CF6B19"/>
    <w:rsid w:val="00CF78FA"/>
    <w:rsid w:val="00D003B5"/>
    <w:rsid w:val="00D020AA"/>
    <w:rsid w:val="00D02EFA"/>
    <w:rsid w:val="00D03FA5"/>
    <w:rsid w:val="00D04204"/>
    <w:rsid w:val="00D05487"/>
    <w:rsid w:val="00D0586E"/>
    <w:rsid w:val="00D0680A"/>
    <w:rsid w:val="00D1093E"/>
    <w:rsid w:val="00D12C69"/>
    <w:rsid w:val="00D132FF"/>
    <w:rsid w:val="00D20E5C"/>
    <w:rsid w:val="00D21301"/>
    <w:rsid w:val="00D21698"/>
    <w:rsid w:val="00D30466"/>
    <w:rsid w:val="00D31DB1"/>
    <w:rsid w:val="00D31ECF"/>
    <w:rsid w:val="00D3214A"/>
    <w:rsid w:val="00D32A90"/>
    <w:rsid w:val="00D33A2F"/>
    <w:rsid w:val="00D33A4F"/>
    <w:rsid w:val="00D34B63"/>
    <w:rsid w:val="00D36E3B"/>
    <w:rsid w:val="00D40423"/>
    <w:rsid w:val="00D40A4E"/>
    <w:rsid w:val="00D41562"/>
    <w:rsid w:val="00D421ED"/>
    <w:rsid w:val="00D47885"/>
    <w:rsid w:val="00D47DD1"/>
    <w:rsid w:val="00D5586E"/>
    <w:rsid w:val="00D56AFF"/>
    <w:rsid w:val="00D57BF9"/>
    <w:rsid w:val="00D60613"/>
    <w:rsid w:val="00D6367F"/>
    <w:rsid w:val="00D64F58"/>
    <w:rsid w:val="00D65472"/>
    <w:rsid w:val="00D66F7C"/>
    <w:rsid w:val="00D6757F"/>
    <w:rsid w:val="00D70F8F"/>
    <w:rsid w:val="00D71836"/>
    <w:rsid w:val="00D71B40"/>
    <w:rsid w:val="00D722EA"/>
    <w:rsid w:val="00D738E9"/>
    <w:rsid w:val="00D7504B"/>
    <w:rsid w:val="00D757FD"/>
    <w:rsid w:val="00D76399"/>
    <w:rsid w:val="00D77489"/>
    <w:rsid w:val="00D77FE9"/>
    <w:rsid w:val="00D80960"/>
    <w:rsid w:val="00D81C83"/>
    <w:rsid w:val="00D8264D"/>
    <w:rsid w:val="00D82885"/>
    <w:rsid w:val="00D83191"/>
    <w:rsid w:val="00D84E4D"/>
    <w:rsid w:val="00D84F50"/>
    <w:rsid w:val="00D85270"/>
    <w:rsid w:val="00D9182C"/>
    <w:rsid w:val="00D91929"/>
    <w:rsid w:val="00D91943"/>
    <w:rsid w:val="00D92C59"/>
    <w:rsid w:val="00D957A4"/>
    <w:rsid w:val="00D9584E"/>
    <w:rsid w:val="00D96F1A"/>
    <w:rsid w:val="00D97654"/>
    <w:rsid w:val="00DA39AD"/>
    <w:rsid w:val="00DA4C10"/>
    <w:rsid w:val="00DA5C0B"/>
    <w:rsid w:val="00DA6AFE"/>
    <w:rsid w:val="00DA7EC3"/>
    <w:rsid w:val="00DB0C8E"/>
    <w:rsid w:val="00DB1024"/>
    <w:rsid w:val="00DB4D3E"/>
    <w:rsid w:val="00DB52F9"/>
    <w:rsid w:val="00DB6770"/>
    <w:rsid w:val="00DC03E6"/>
    <w:rsid w:val="00DC222C"/>
    <w:rsid w:val="00DC26BB"/>
    <w:rsid w:val="00DC2AEE"/>
    <w:rsid w:val="00DC2E44"/>
    <w:rsid w:val="00DC32B8"/>
    <w:rsid w:val="00DC4F26"/>
    <w:rsid w:val="00DC517A"/>
    <w:rsid w:val="00DC6737"/>
    <w:rsid w:val="00DC7989"/>
    <w:rsid w:val="00DD0B47"/>
    <w:rsid w:val="00DD3B4E"/>
    <w:rsid w:val="00DD4E2A"/>
    <w:rsid w:val="00DD502D"/>
    <w:rsid w:val="00DD5135"/>
    <w:rsid w:val="00DD5304"/>
    <w:rsid w:val="00DD5D6C"/>
    <w:rsid w:val="00DD610D"/>
    <w:rsid w:val="00DE0178"/>
    <w:rsid w:val="00DE0C38"/>
    <w:rsid w:val="00DE265E"/>
    <w:rsid w:val="00DE4525"/>
    <w:rsid w:val="00DE4759"/>
    <w:rsid w:val="00DE4B53"/>
    <w:rsid w:val="00DE4BDA"/>
    <w:rsid w:val="00DE6605"/>
    <w:rsid w:val="00DE74D7"/>
    <w:rsid w:val="00DF1512"/>
    <w:rsid w:val="00DF26FE"/>
    <w:rsid w:val="00DF2949"/>
    <w:rsid w:val="00DF3D01"/>
    <w:rsid w:val="00DF4092"/>
    <w:rsid w:val="00DF4D48"/>
    <w:rsid w:val="00DF501D"/>
    <w:rsid w:val="00E0046A"/>
    <w:rsid w:val="00E00C49"/>
    <w:rsid w:val="00E016E7"/>
    <w:rsid w:val="00E01A5D"/>
    <w:rsid w:val="00E02143"/>
    <w:rsid w:val="00E0216B"/>
    <w:rsid w:val="00E10174"/>
    <w:rsid w:val="00E121C4"/>
    <w:rsid w:val="00E122B1"/>
    <w:rsid w:val="00E12410"/>
    <w:rsid w:val="00E17118"/>
    <w:rsid w:val="00E228E7"/>
    <w:rsid w:val="00E232A3"/>
    <w:rsid w:val="00E2447D"/>
    <w:rsid w:val="00E24916"/>
    <w:rsid w:val="00E24924"/>
    <w:rsid w:val="00E2670E"/>
    <w:rsid w:val="00E3046E"/>
    <w:rsid w:val="00E32889"/>
    <w:rsid w:val="00E36128"/>
    <w:rsid w:val="00E366B3"/>
    <w:rsid w:val="00E36AF5"/>
    <w:rsid w:val="00E42495"/>
    <w:rsid w:val="00E44383"/>
    <w:rsid w:val="00E44448"/>
    <w:rsid w:val="00E4515B"/>
    <w:rsid w:val="00E46029"/>
    <w:rsid w:val="00E46A5D"/>
    <w:rsid w:val="00E4701A"/>
    <w:rsid w:val="00E52582"/>
    <w:rsid w:val="00E546E1"/>
    <w:rsid w:val="00E60A8A"/>
    <w:rsid w:val="00E60C8C"/>
    <w:rsid w:val="00E61223"/>
    <w:rsid w:val="00E64418"/>
    <w:rsid w:val="00E650B6"/>
    <w:rsid w:val="00E70363"/>
    <w:rsid w:val="00E76C59"/>
    <w:rsid w:val="00E778F2"/>
    <w:rsid w:val="00E77AC4"/>
    <w:rsid w:val="00E829A4"/>
    <w:rsid w:val="00E83F12"/>
    <w:rsid w:val="00E91F68"/>
    <w:rsid w:val="00E93477"/>
    <w:rsid w:val="00E9412B"/>
    <w:rsid w:val="00E95101"/>
    <w:rsid w:val="00E9534E"/>
    <w:rsid w:val="00E956ED"/>
    <w:rsid w:val="00E957D5"/>
    <w:rsid w:val="00E96363"/>
    <w:rsid w:val="00E97653"/>
    <w:rsid w:val="00E97708"/>
    <w:rsid w:val="00EA2D3A"/>
    <w:rsid w:val="00EA3529"/>
    <w:rsid w:val="00EA7F41"/>
    <w:rsid w:val="00EB03DC"/>
    <w:rsid w:val="00EB13E6"/>
    <w:rsid w:val="00EB17CE"/>
    <w:rsid w:val="00EB2AFB"/>
    <w:rsid w:val="00EB6516"/>
    <w:rsid w:val="00EC2312"/>
    <w:rsid w:val="00EC2B6D"/>
    <w:rsid w:val="00EC46EB"/>
    <w:rsid w:val="00EC48AD"/>
    <w:rsid w:val="00EC5EE9"/>
    <w:rsid w:val="00EC7653"/>
    <w:rsid w:val="00ED00FC"/>
    <w:rsid w:val="00ED27AE"/>
    <w:rsid w:val="00ED2FD6"/>
    <w:rsid w:val="00ED3161"/>
    <w:rsid w:val="00EE1795"/>
    <w:rsid w:val="00EE336A"/>
    <w:rsid w:val="00EE6605"/>
    <w:rsid w:val="00EE6ECD"/>
    <w:rsid w:val="00EF2826"/>
    <w:rsid w:val="00EF46FC"/>
    <w:rsid w:val="00EF62BF"/>
    <w:rsid w:val="00EF6B96"/>
    <w:rsid w:val="00F0331E"/>
    <w:rsid w:val="00F03A21"/>
    <w:rsid w:val="00F04A9E"/>
    <w:rsid w:val="00F05D9E"/>
    <w:rsid w:val="00F06AC1"/>
    <w:rsid w:val="00F07597"/>
    <w:rsid w:val="00F07FB8"/>
    <w:rsid w:val="00F10C82"/>
    <w:rsid w:val="00F10EA2"/>
    <w:rsid w:val="00F115C2"/>
    <w:rsid w:val="00F11B7B"/>
    <w:rsid w:val="00F1480E"/>
    <w:rsid w:val="00F15533"/>
    <w:rsid w:val="00F17E06"/>
    <w:rsid w:val="00F251A3"/>
    <w:rsid w:val="00F274A5"/>
    <w:rsid w:val="00F27EFE"/>
    <w:rsid w:val="00F30272"/>
    <w:rsid w:val="00F30C8C"/>
    <w:rsid w:val="00F30CB3"/>
    <w:rsid w:val="00F326B0"/>
    <w:rsid w:val="00F326EB"/>
    <w:rsid w:val="00F35839"/>
    <w:rsid w:val="00F3598F"/>
    <w:rsid w:val="00F36107"/>
    <w:rsid w:val="00F37D2A"/>
    <w:rsid w:val="00F41BB0"/>
    <w:rsid w:val="00F423AF"/>
    <w:rsid w:val="00F437D3"/>
    <w:rsid w:val="00F4410B"/>
    <w:rsid w:val="00F45848"/>
    <w:rsid w:val="00F50F0F"/>
    <w:rsid w:val="00F5147E"/>
    <w:rsid w:val="00F535A3"/>
    <w:rsid w:val="00F53EB7"/>
    <w:rsid w:val="00F618AE"/>
    <w:rsid w:val="00F621AF"/>
    <w:rsid w:val="00F73EA5"/>
    <w:rsid w:val="00F7535E"/>
    <w:rsid w:val="00F75E18"/>
    <w:rsid w:val="00F7638A"/>
    <w:rsid w:val="00F767D9"/>
    <w:rsid w:val="00F77372"/>
    <w:rsid w:val="00F7790C"/>
    <w:rsid w:val="00F77B43"/>
    <w:rsid w:val="00F8498B"/>
    <w:rsid w:val="00F86B1E"/>
    <w:rsid w:val="00F9169B"/>
    <w:rsid w:val="00F91F6A"/>
    <w:rsid w:val="00F938D0"/>
    <w:rsid w:val="00F949DE"/>
    <w:rsid w:val="00F95B31"/>
    <w:rsid w:val="00FA0C7D"/>
    <w:rsid w:val="00FA0DF3"/>
    <w:rsid w:val="00FA1DC1"/>
    <w:rsid w:val="00FA33DA"/>
    <w:rsid w:val="00FA3571"/>
    <w:rsid w:val="00FA37B2"/>
    <w:rsid w:val="00FA4BEC"/>
    <w:rsid w:val="00FA5AEF"/>
    <w:rsid w:val="00FA614F"/>
    <w:rsid w:val="00FA61A7"/>
    <w:rsid w:val="00FA7F70"/>
    <w:rsid w:val="00FB3398"/>
    <w:rsid w:val="00FC03E9"/>
    <w:rsid w:val="00FC0442"/>
    <w:rsid w:val="00FC1CA6"/>
    <w:rsid w:val="00FC210C"/>
    <w:rsid w:val="00FC3EB0"/>
    <w:rsid w:val="00FC4413"/>
    <w:rsid w:val="00FC5E9F"/>
    <w:rsid w:val="00FC67FA"/>
    <w:rsid w:val="00FC74D9"/>
    <w:rsid w:val="00FD3D23"/>
    <w:rsid w:val="00FD42D6"/>
    <w:rsid w:val="00FD4498"/>
    <w:rsid w:val="00FD50C5"/>
    <w:rsid w:val="00FD55C9"/>
    <w:rsid w:val="00FD5909"/>
    <w:rsid w:val="00FD6623"/>
    <w:rsid w:val="00FD67D3"/>
    <w:rsid w:val="00FD73D8"/>
    <w:rsid w:val="00FE1B74"/>
    <w:rsid w:val="00FE3C20"/>
    <w:rsid w:val="00FE7CA8"/>
    <w:rsid w:val="00FF0922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9BCD36"/>
  <w15:docId w15:val="{E774B911-AD10-4B2D-B010-DD6C8870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0FA"/>
    <w:rPr>
      <w:rFonts w:ascii="Times New Roman" w:eastAsia="Times New Roman" w:hAnsi="Times New Roman"/>
    </w:rPr>
  </w:style>
  <w:style w:type="paragraph" w:styleId="Balk1">
    <w:name w:val="heading 1"/>
    <w:basedOn w:val="Normal"/>
    <w:next w:val="Normal"/>
    <w:link w:val="Balk1Char"/>
    <w:uiPriority w:val="99"/>
    <w:qFormat/>
    <w:rsid w:val="004C7544"/>
    <w:pPr>
      <w:keepNext/>
      <w:ind w:right="-108"/>
      <w:outlineLvl w:val="0"/>
    </w:pPr>
    <w:rPr>
      <w:rFonts w:eastAsia="Calibri"/>
      <w:b/>
      <w:bCs/>
    </w:rPr>
  </w:style>
  <w:style w:type="paragraph" w:styleId="Balk2">
    <w:name w:val="heading 2"/>
    <w:basedOn w:val="Normal"/>
    <w:next w:val="Normal"/>
    <w:link w:val="Balk2Char"/>
    <w:uiPriority w:val="99"/>
    <w:qFormat/>
    <w:rsid w:val="004C7544"/>
    <w:pPr>
      <w:keepNext/>
      <w:ind w:left="-61" w:right="-133"/>
      <w:jc w:val="center"/>
      <w:outlineLvl w:val="1"/>
    </w:pPr>
    <w:rPr>
      <w:rFonts w:eastAsia="Calibri"/>
      <w:b/>
      <w:bCs/>
    </w:rPr>
  </w:style>
  <w:style w:type="paragraph" w:styleId="Balk5">
    <w:name w:val="heading 5"/>
    <w:basedOn w:val="Normal"/>
    <w:next w:val="Normal"/>
    <w:link w:val="Balk5Char"/>
    <w:uiPriority w:val="99"/>
    <w:qFormat/>
    <w:rsid w:val="004C7544"/>
    <w:pPr>
      <w:keepNext/>
      <w:ind w:left="-108" w:right="-108"/>
      <w:jc w:val="both"/>
      <w:outlineLvl w:val="4"/>
    </w:pPr>
    <w:rPr>
      <w:rFonts w:eastAsia="Calibri"/>
      <w:b/>
      <w:bCs/>
    </w:rPr>
  </w:style>
  <w:style w:type="paragraph" w:styleId="Balk7">
    <w:name w:val="heading 7"/>
    <w:basedOn w:val="Normal"/>
    <w:link w:val="Balk7Char"/>
    <w:uiPriority w:val="99"/>
    <w:qFormat/>
    <w:rsid w:val="004C7544"/>
    <w:pPr>
      <w:spacing w:before="100" w:beforeAutospacing="1" w:after="100" w:afterAutospacing="1"/>
      <w:outlineLvl w:val="6"/>
    </w:pPr>
    <w:rPr>
      <w:rFonts w:eastAsia="Calibri"/>
      <w:sz w:val="24"/>
      <w:szCs w:val="24"/>
    </w:rPr>
  </w:style>
  <w:style w:type="paragraph" w:styleId="Balk9">
    <w:name w:val="heading 9"/>
    <w:basedOn w:val="Normal"/>
    <w:link w:val="Balk9Char"/>
    <w:uiPriority w:val="99"/>
    <w:qFormat/>
    <w:rsid w:val="004C7544"/>
    <w:pPr>
      <w:spacing w:before="100" w:beforeAutospacing="1" w:after="100" w:afterAutospacing="1"/>
      <w:outlineLvl w:val="8"/>
    </w:pPr>
    <w:rPr>
      <w:rFonts w:eastAsia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2Char">
    <w:name w:val="Başlık 2 Char"/>
    <w:link w:val="Balk2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5Char">
    <w:name w:val="Başlık 5 Char"/>
    <w:link w:val="Balk5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7Char">
    <w:name w:val="Başlık 7 Char"/>
    <w:link w:val="Balk7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character" w:customStyle="1" w:styleId="Balk9Char">
    <w:name w:val="Başlık 9 Char"/>
    <w:link w:val="Balk9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142089"/>
    <w:rPr>
      <w:rFonts w:ascii="Tahoma" w:eastAsia="Calibri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142089"/>
    <w:rPr>
      <w:rFonts w:ascii="Tahoma" w:hAnsi="Tahoma" w:cs="Tahoma"/>
      <w:sz w:val="16"/>
      <w:szCs w:val="16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3046E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3046E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locked/>
    <w:rsid w:val="00DB0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67CD9"/>
    <w:pPr>
      <w:ind w:left="720"/>
      <w:contextualSpacing/>
    </w:pPr>
  </w:style>
  <w:style w:type="character" w:customStyle="1" w:styleId="team-code-value">
    <w:name w:val="team-code-value"/>
    <w:basedOn w:val="VarsaylanParagrafYazTipi"/>
    <w:rsid w:val="002F7E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4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826236-3737-407B-8FA3-D92BCF0B8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Uni</dc:creator>
  <cp:lastModifiedBy>BayUni</cp:lastModifiedBy>
  <cp:revision>2</cp:revision>
  <cp:lastPrinted>2019-09-26T16:03:00Z</cp:lastPrinted>
  <dcterms:created xsi:type="dcterms:W3CDTF">2023-02-27T09:15:00Z</dcterms:created>
  <dcterms:modified xsi:type="dcterms:W3CDTF">2023-02-2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44e458aae11427280c31af42e0ff03973e8daa73dfa93c3afd044b79e8947d</vt:lpwstr>
  </property>
</Properties>
</file>